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388B38" w14:textId="45B7AD85" w:rsidR="00EF189E" w:rsidRDefault="009F0B8E" w:rsidP="00EF189E">
      <w:pPr>
        <w:pStyle w:val="Heading1"/>
      </w:pPr>
      <w:r>
        <w:t xml:space="preserve">Part </w:t>
      </w:r>
      <w:r w:rsidR="00EF189E">
        <w:t>6</w:t>
      </w:r>
      <w:r>
        <w:t xml:space="preserve"> </w:t>
      </w:r>
      <w:r w:rsidR="009A6BC4">
        <w:t>–</w:t>
      </w:r>
      <w:r>
        <w:t xml:space="preserve"> </w:t>
      </w:r>
      <w:r w:rsidR="00EF189E" w:rsidRPr="00EF189E">
        <w:t>Anomaly Detection</w:t>
      </w:r>
    </w:p>
    <w:p w14:paraId="68C85722" w14:textId="4DB7DD0F" w:rsidR="00EF189E" w:rsidRDefault="00EF189E" w:rsidP="00525057">
      <w:pPr>
        <w:spacing w:after="0" w:line="240" w:lineRule="auto"/>
      </w:pPr>
      <w:r>
        <w:t xml:space="preserve">The </w:t>
      </w:r>
    </w:p>
    <w:p w14:paraId="052CAC86" w14:textId="77777777" w:rsidR="00CD3D94" w:rsidRDefault="00CD3D94" w:rsidP="00525057">
      <w:pPr>
        <w:spacing w:after="0" w:line="240" w:lineRule="auto"/>
      </w:pPr>
    </w:p>
    <w:p w14:paraId="6091E84A" w14:textId="19E37034" w:rsidR="00CD3D94" w:rsidRDefault="00CD3D94" w:rsidP="00D03A80">
      <w:pPr>
        <w:pStyle w:val="Heading2"/>
      </w:pPr>
      <w:r>
        <w:t>1. Isolation Forests</w:t>
      </w:r>
    </w:p>
    <w:p w14:paraId="2ECF8E42" w14:textId="297822AA" w:rsidR="00CD3D94" w:rsidRDefault="00D03A80" w:rsidP="00CD3D94">
      <w:pPr>
        <w:spacing w:after="0" w:line="240" w:lineRule="auto"/>
      </w:pPr>
      <w:r>
        <w:t xml:space="preserve"># </w:t>
      </w:r>
      <w:r w:rsidR="00CD3D94">
        <w:t>1a. Open the tripadvisor_reviews.csv file</w:t>
      </w:r>
    </w:p>
    <w:p w14:paraId="6B913A56" w14:textId="77777777" w:rsidR="00CD3D94" w:rsidRDefault="00CD3D94" w:rsidP="00CD3D94">
      <w:pPr>
        <w:spacing w:after="0" w:line="240" w:lineRule="auto"/>
      </w:pPr>
      <w:r>
        <w:t xml:space="preserve">import pandas as </w:t>
      </w:r>
      <w:proofErr w:type="gramStart"/>
      <w:r>
        <w:t>pd</w:t>
      </w:r>
      <w:proofErr w:type="gramEnd"/>
    </w:p>
    <w:p w14:paraId="3D77F692" w14:textId="77777777" w:rsidR="00CD3D94" w:rsidRDefault="00CD3D94" w:rsidP="00CD3D94">
      <w:pPr>
        <w:spacing w:after="0" w:line="240" w:lineRule="auto"/>
      </w:pPr>
    </w:p>
    <w:p w14:paraId="3E3B064C" w14:textId="77777777" w:rsidR="00CD3D94" w:rsidRDefault="00CD3D94" w:rsidP="00CD3D94">
      <w:pPr>
        <w:spacing w:after="0" w:line="240" w:lineRule="auto"/>
      </w:pPr>
      <w:proofErr w:type="spellStart"/>
      <w:r>
        <w:t>df</w:t>
      </w:r>
      <w:proofErr w:type="spellEnd"/>
      <w:r>
        <w:t xml:space="preserve"> = </w:t>
      </w:r>
      <w:proofErr w:type="spellStart"/>
      <w:proofErr w:type="gramStart"/>
      <w:r>
        <w:t>pd.read</w:t>
      </w:r>
      <w:proofErr w:type="gramEnd"/>
      <w:r>
        <w:t>_csv</w:t>
      </w:r>
      <w:proofErr w:type="spellEnd"/>
      <w:r>
        <w:t>('../Data/tripadvisor_reviews.csv')</w:t>
      </w:r>
    </w:p>
    <w:p w14:paraId="796D617B" w14:textId="77777777" w:rsidR="00CD3D94" w:rsidRDefault="00CD3D94" w:rsidP="00CD3D94">
      <w:pPr>
        <w:spacing w:after="0" w:line="240" w:lineRule="auto"/>
      </w:pPr>
      <w:proofErr w:type="spellStart"/>
      <w:proofErr w:type="gramStart"/>
      <w:r>
        <w:t>df.head</w:t>
      </w:r>
      <w:proofErr w:type="spellEnd"/>
      <w:proofErr w:type="gramEnd"/>
      <w:r>
        <w:t>()</w:t>
      </w:r>
    </w:p>
    <w:p w14:paraId="439E3CFC" w14:textId="77777777" w:rsidR="00D03A80" w:rsidRDefault="00D03A80" w:rsidP="00CD3D94">
      <w:pPr>
        <w:spacing w:after="0" w:line="240" w:lineRule="auto"/>
      </w:pPr>
    </w:p>
    <w:p w14:paraId="2F7A0064" w14:textId="00D69852" w:rsidR="00CD3D94" w:rsidRDefault="00CD3D94" w:rsidP="00CD3D94">
      <w:pPr>
        <w:spacing w:after="0" w:line="240" w:lineRule="auto"/>
      </w:pPr>
      <w:r>
        <w:t xml:space="preserve"># 1b. Remove the </w:t>
      </w:r>
      <w:proofErr w:type="spellStart"/>
      <w:r>
        <w:t>user_id</w:t>
      </w:r>
      <w:proofErr w:type="spellEnd"/>
      <w:r>
        <w:t xml:space="preserve"> column</w:t>
      </w:r>
    </w:p>
    <w:p w14:paraId="766DC1B5" w14:textId="77777777" w:rsidR="00CD3D94" w:rsidRDefault="00CD3D94" w:rsidP="00CD3D94">
      <w:pPr>
        <w:spacing w:after="0" w:line="240" w:lineRule="auto"/>
      </w:pPr>
      <w:r>
        <w:t xml:space="preserve">X = </w:t>
      </w:r>
      <w:proofErr w:type="spellStart"/>
      <w:proofErr w:type="gramStart"/>
      <w:r>
        <w:t>df.iloc</w:t>
      </w:r>
      <w:proofErr w:type="spellEnd"/>
      <w:proofErr w:type="gramEnd"/>
      <w:r>
        <w:t>[:, 1:]</w:t>
      </w:r>
    </w:p>
    <w:p w14:paraId="6BAD4499" w14:textId="77777777" w:rsidR="00CD3D94" w:rsidRDefault="00CD3D94" w:rsidP="00CD3D94">
      <w:pPr>
        <w:spacing w:after="0" w:line="240" w:lineRule="auto"/>
      </w:pPr>
      <w:proofErr w:type="spellStart"/>
      <w:r>
        <w:t>X.</w:t>
      </w:r>
      <w:proofErr w:type="gramStart"/>
      <w:r>
        <w:t>head</w:t>
      </w:r>
      <w:proofErr w:type="spellEnd"/>
      <w:r>
        <w:t>(</w:t>
      </w:r>
      <w:proofErr w:type="gramEnd"/>
      <w:r>
        <w:t>)</w:t>
      </w:r>
    </w:p>
    <w:p w14:paraId="2A703978" w14:textId="77777777" w:rsidR="00D03A80" w:rsidRDefault="00D03A80" w:rsidP="00CD3D94">
      <w:pPr>
        <w:spacing w:after="0" w:line="240" w:lineRule="auto"/>
      </w:pPr>
    </w:p>
    <w:p w14:paraId="26997FD8" w14:textId="77777777" w:rsidR="00CD3D94" w:rsidRDefault="00CD3D94" w:rsidP="00CD3D94">
      <w:pPr>
        <w:spacing w:after="0" w:line="240" w:lineRule="auto"/>
      </w:pPr>
      <w:r>
        <w:t># 1c. View the min and max of each rating</w:t>
      </w:r>
    </w:p>
    <w:p w14:paraId="69CA5383" w14:textId="77777777" w:rsidR="00CD3D94" w:rsidRDefault="00CD3D94" w:rsidP="00CD3D94">
      <w:pPr>
        <w:spacing w:after="0" w:line="240" w:lineRule="auto"/>
      </w:pPr>
      <w:proofErr w:type="spellStart"/>
      <w:r>
        <w:t>X.</w:t>
      </w:r>
      <w:proofErr w:type="gramStart"/>
      <w:r>
        <w:t>describe</w:t>
      </w:r>
      <w:proofErr w:type="spellEnd"/>
      <w:r>
        <w:t>(</w:t>
      </w:r>
      <w:proofErr w:type="gramEnd"/>
      <w:r>
        <w:t>)</w:t>
      </w:r>
    </w:p>
    <w:p w14:paraId="3938177E" w14:textId="77777777" w:rsidR="00D03A80" w:rsidRDefault="00D03A80" w:rsidP="00CD3D94">
      <w:pPr>
        <w:spacing w:after="0" w:line="240" w:lineRule="auto"/>
      </w:pPr>
    </w:p>
    <w:p w14:paraId="3F1B123F" w14:textId="77777777" w:rsidR="00CD3D94" w:rsidRDefault="00CD3D94" w:rsidP="00CD3D94">
      <w:pPr>
        <w:spacing w:after="0" w:line="240" w:lineRule="auto"/>
      </w:pPr>
      <w:r>
        <w:t xml:space="preserve"># 2. Visualize the data using a seaborn pair </w:t>
      </w:r>
      <w:proofErr w:type="gramStart"/>
      <w:r>
        <w:t>plot</w:t>
      </w:r>
      <w:proofErr w:type="gramEnd"/>
    </w:p>
    <w:p w14:paraId="0C97CFDC" w14:textId="77777777" w:rsidR="00CD3D94" w:rsidRDefault="00CD3D94" w:rsidP="00CD3D94">
      <w:pPr>
        <w:spacing w:after="0" w:line="240" w:lineRule="auto"/>
      </w:pPr>
      <w:r>
        <w:t xml:space="preserve">import seaborn as </w:t>
      </w:r>
      <w:proofErr w:type="spellStart"/>
      <w:proofErr w:type="gramStart"/>
      <w:r>
        <w:t>sns</w:t>
      </w:r>
      <w:proofErr w:type="spellEnd"/>
      <w:proofErr w:type="gramEnd"/>
    </w:p>
    <w:p w14:paraId="29FD0205" w14:textId="77777777" w:rsidR="00CD3D94" w:rsidRDefault="00CD3D94" w:rsidP="00CD3D94">
      <w:pPr>
        <w:spacing w:after="0" w:line="240" w:lineRule="auto"/>
      </w:pPr>
      <w:proofErr w:type="spellStart"/>
      <w:proofErr w:type="gramStart"/>
      <w:r>
        <w:t>sns.pairplot</w:t>
      </w:r>
      <w:proofErr w:type="spellEnd"/>
      <w:proofErr w:type="gramEnd"/>
      <w:r>
        <w:t>(X, height=2);</w:t>
      </w:r>
    </w:p>
    <w:p w14:paraId="295B8341" w14:textId="77777777" w:rsidR="00D03A80" w:rsidRDefault="00D03A80" w:rsidP="00CD3D94">
      <w:pPr>
        <w:spacing w:after="0" w:line="240" w:lineRule="auto"/>
      </w:pPr>
    </w:p>
    <w:p w14:paraId="04D712D0" w14:textId="37EA0F58" w:rsidR="00CD3D94" w:rsidRDefault="00CD3D94" w:rsidP="00CD3D94">
      <w:pPr>
        <w:spacing w:after="0" w:line="240" w:lineRule="auto"/>
      </w:pPr>
      <w:r>
        <w:t xml:space="preserve"># 3. Fit an Isolation Forest model using a contamination of </w:t>
      </w:r>
      <w:proofErr w:type="gramStart"/>
      <w:r>
        <w:t>1%</w:t>
      </w:r>
      <w:proofErr w:type="gramEnd"/>
    </w:p>
    <w:p w14:paraId="49F976AD" w14:textId="77777777" w:rsidR="00CD3D94" w:rsidRDefault="00CD3D94" w:rsidP="00CD3D94">
      <w:pPr>
        <w:spacing w:after="0" w:line="240" w:lineRule="auto"/>
      </w:pPr>
      <w:r>
        <w:t xml:space="preserve">from </w:t>
      </w:r>
      <w:proofErr w:type="spellStart"/>
      <w:proofErr w:type="gramStart"/>
      <w:r>
        <w:t>sklearn.ensemble</w:t>
      </w:r>
      <w:proofErr w:type="spellEnd"/>
      <w:proofErr w:type="gramEnd"/>
      <w:r>
        <w:t xml:space="preserve"> import </w:t>
      </w:r>
      <w:proofErr w:type="spellStart"/>
      <w:r>
        <w:t>IsolationForest</w:t>
      </w:r>
      <w:proofErr w:type="spellEnd"/>
    </w:p>
    <w:p w14:paraId="024A9EC5" w14:textId="77777777" w:rsidR="00CD3D94" w:rsidRDefault="00CD3D94" w:rsidP="00CD3D94">
      <w:pPr>
        <w:spacing w:after="0" w:line="240" w:lineRule="auto"/>
      </w:pPr>
    </w:p>
    <w:p w14:paraId="03B9AFD5" w14:textId="77777777" w:rsidR="00CD3D94" w:rsidRDefault="00CD3D94" w:rsidP="00CD3D94">
      <w:pPr>
        <w:spacing w:after="0" w:line="240" w:lineRule="auto"/>
      </w:pPr>
      <w:r>
        <w:t xml:space="preserve">model = </w:t>
      </w:r>
      <w:proofErr w:type="spellStart"/>
      <w:r>
        <w:t>IsolationForest</w:t>
      </w:r>
      <w:proofErr w:type="spellEnd"/>
      <w:r>
        <w:t>(contamination=0.01)</w:t>
      </w:r>
    </w:p>
    <w:p w14:paraId="059B1DB5" w14:textId="77777777" w:rsidR="00CD3D94" w:rsidRDefault="00CD3D94" w:rsidP="00CD3D94">
      <w:pPr>
        <w:spacing w:after="0" w:line="240" w:lineRule="auto"/>
      </w:pPr>
      <w:proofErr w:type="spellStart"/>
      <w:r>
        <w:t>model.fit</w:t>
      </w:r>
      <w:proofErr w:type="spellEnd"/>
      <w:r>
        <w:t>(X)</w:t>
      </w:r>
    </w:p>
    <w:p w14:paraId="0EE6F100" w14:textId="77777777" w:rsidR="00D03A80" w:rsidRDefault="00D03A80" w:rsidP="00CD3D94">
      <w:pPr>
        <w:spacing w:after="0" w:line="240" w:lineRule="auto"/>
      </w:pPr>
    </w:p>
    <w:p w14:paraId="5E1BD240" w14:textId="77777777" w:rsidR="00CD3D94" w:rsidRDefault="00CD3D94" w:rsidP="00CD3D94">
      <w:pPr>
        <w:spacing w:after="0" w:line="240" w:lineRule="auto"/>
      </w:pPr>
      <w:r>
        <w:t xml:space="preserve"># </w:t>
      </w:r>
      <w:proofErr w:type="gramStart"/>
      <w:r>
        <w:t>view</w:t>
      </w:r>
      <w:proofErr w:type="gramEnd"/>
      <w:r>
        <w:t xml:space="preserve"> the labels</w:t>
      </w:r>
    </w:p>
    <w:p w14:paraId="6C5DCBDF" w14:textId="77777777" w:rsidR="00CD3D94" w:rsidRDefault="00CD3D94" w:rsidP="00CD3D94">
      <w:pPr>
        <w:spacing w:after="0" w:line="240" w:lineRule="auto"/>
      </w:pPr>
      <w:proofErr w:type="spellStart"/>
      <w:proofErr w:type="gramStart"/>
      <w:r>
        <w:t>model.predict</w:t>
      </w:r>
      <w:proofErr w:type="spellEnd"/>
      <w:proofErr w:type="gramEnd"/>
      <w:r>
        <w:t>(X)[:255]</w:t>
      </w:r>
    </w:p>
    <w:p w14:paraId="2F59CED4" w14:textId="77777777" w:rsidR="00CD3D94" w:rsidRDefault="00CD3D94" w:rsidP="00CD3D94">
      <w:pPr>
        <w:spacing w:after="0" w:line="240" w:lineRule="auto"/>
      </w:pPr>
      <w:r>
        <w:t xml:space="preserve">    </w:t>
      </w:r>
      <w:proofErr w:type="gramStart"/>
      <w:r>
        <w:t>array(</w:t>
      </w:r>
      <w:proofErr w:type="gramEnd"/>
      <w:r>
        <w:t>[ 1,  1,  1,  1,  1,  1,  1,  1,  1,  1,  1,  1,  1,  1,  1,  1,  1,</w:t>
      </w:r>
    </w:p>
    <w:p w14:paraId="236073E2" w14:textId="77777777" w:rsidR="00CD3D94" w:rsidRDefault="00CD3D94" w:rsidP="00CD3D94">
      <w:pPr>
        <w:spacing w:after="0" w:line="240" w:lineRule="auto"/>
      </w:pPr>
      <w:r>
        <w:t xml:space="preserve">            </w:t>
      </w:r>
      <w:proofErr w:type="gramStart"/>
      <w:r>
        <w:t>1,  1</w:t>
      </w:r>
      <w:proofErr w:type="gramEnd"/>
      <w:r>
        <w:t>,  1,  1,  1,  1,  1,  1,  1,  1,  1,  1,  1,  1,  1,  1,  1,</w:t>
      </w:r>
    </w:p>
    <w:p w14:paraId="464A68E9" w14:textId="77777777" w:rsidR="00CD3D94" w:rsidRDefault="00CD3D94" w:rsidP="00CD3D94">
      <w:pPr>
        <w:spacing w:after="0" w:line="240" w:lineRule="auto"/>
      </w:pPr>
      <w:r>
        <w:t xml:space="preserve">            </w:t>
      </w:r>
      <w:proofErr w:type="gramStart"/>
      <w:r>
        <w:t>1,  1</w:t>
      </w:r>
      <w:proofErr w:type="gramEnd"/>
      <w:r>
        <w:t>,  1,  1,  1,  1,  1,  1,  1,  1,  1,  1,  1,  1,  1,  1,  1,</w:t>
      </w:r>
    </w:p>
    <w:p w14:paraId="2FA79B3F" w14:textId="77777777" w:rsidR="00CD3D94" w:rsidRDefault="00CD3D94" w:rsidP="00CD3D94">
      <w:pPr>
        <w:spacing w:after="0" w:line="240" w:lineRule="auto"/>
      </w:pPr>
      <w:r>
        <w:t xml:space="preserve">            </w:t>
      </w:r>
      <w:proofErr w:type="gramStart"/>
      <w:r>
        <w:t>1,  1</w:t>
      </w:r>
      <w:proofErr w:type="gramEnd"/>
      <w:r>
        <w:t>,  1,  1,  1,  1,  1,  1,  1,  1,  1,  1,  1,  1,  1,  1,  1,</w:t>
      </w:r>
    </w:p>
    <w:p w14:paraId="4BFB893E" w14:textId="77777777" w:rsidR="00CD3D94" w:rsidRDefault="00CD3D94" w:rsidP="00CD3D94">
      <w:pPr>
        <w:spacing w:after="0" w:line="240" w:lineRule="auto"/>
      </w:pPr>
      <w:r>
        <w:t xml:space="preserve">            </w:t>
      </w:r>
      <w:proofErr w:type="gramStart"/>
      <w:r>
        <w:t>1,  1</w:t>
      </w:r>
      <w:proofErr w:type="gramEnd"/>
      <w:r>
        <w:t>,  1,  1,  1,  1,  1,  1,  1,  1,  1,  1,  1,  1,  1,  1,  1,</w:t>
      </w:r>
    </w:p>
    <w:p w14:paraId="0BCCE2B3" w14:textId="77777777" w:rsidR="00CD3D94" w:rsidRDefault="00CD3D94" w:rsidP="00CD3D94">
      <w:pPr>
        <w:spacing w:after="0" w:line="240" w:lineRule="auto"/>
      </w:pPr>
      <w:r>
        <w:t xml:space="preserve">            </w:t>
      </w:r>
      <w:proofErr w:type="gramStart"/>
      <w:r>
        <w:t>1,  1</w:t>
      </w:r>
      <w:proofErr w:type="gramEnd"/>
      <w:r>
        <w:t>,  1,  1,  1,  1,  1,  1,  1,  1,  1,  1,  1,  1,  1,  1,  1,</w:t>
      </w:r>
    </w:p>
    <w:p w14:paraId="4E2191F7" w14:textId="77777777" w:rsidR="00CD3D94" w:rsidRDefault="00CD3D94" w:rsidP="00CD3D94">
      <w:pPr>
        <w:spacing w:after="0" w:line="240" w:lineRule="auto"/>
      </w:pPr>
      <w:r>
        <w:t xml:space="preserve">            </w:t>
      </w:r>
      <w:proofErr w:type="gramStart"/>
      <w:r>
        <w:t>1,  1</w:t>
      </w:r>
      <w:proofErr w:type="gramEnd"/>
      <w:r>
        <w:t>,  1,  1,  1,  1,  1,  1,  1,  1,  1,  1,  1,  1,  1,  1,  1,</w:t>
      </w:r>
    </w:p>
    <w:p w14:paraId="78E99F9F" w14:textId="77777777" w:rsidR="00CD3D94" w:rsidRDefault="00CD3D94" w:rsidP="00CD3D94">
      <w:pPr>
        <w:spacing w:after="0" w:line="240" w:lineRule="auto"/>
      </w:pPr>
      <w:r>
        <w:t xml:space="preserve">            </w:t>
      </w:r>
      <w:proofErr w:type="gramStart"/>
      <w:r>
        <w:t>1,  1</w:t>
      </w:r>
      <w:proofErr w:type="gramEnd"/>
      <w:r>
        <w:t>,  1,  1,  1,  1,  1,  1,  1,  1,  1,  1,  1,  1,  1,  1,  1,</w:t>
      </w:r>
    </w:p>
    <w:p w14:paraId="359D905F" w14:textId="77777777" w:rsidR="00CD3D94" w:rsidRDefault="00CD3D94" w:rsidP="00CD3D94">
      <w:pPr>
        <w:spacing w:after="0" w:line="240" w:lineRule="auto"/>
      </w:pPr>
      <w:r>
        <w:t xml:space="preserve">            </w:t>
      </w:r>
      <w:proofErr w:type="gramStart"/>
      <w:r>
        <w:t>1,  1</w:t>
      </w:r>
      <w:proofErr w:type="gramEnd"/>
      <w:r>
        <w:t>,  1,  1,  1,  1,  1,  1,  1,  1,  1,  1,  1,  1,  1,  1,  1,</w:t>
      </w:r>
    </w:p>
    <w:p w14:paraId="78B85EDB" w14:textId="77777777" w:rsidR="00CD3D94" w:rsidRDefault="00CD3D94" w:rsidP="00CD3D94">
      <w:pPr>
        <w:spacing w:after="0" w:line="240" w:lineRule="auto"/>
      </w:pPr>
      <w:r>
        <w:t xml:space="preserve">            </w:t>
      </w:r>
      <w:proofErr w:type="gramStart"/>
      <w:r>
        <w:t>1,  1</w:t>
      </w:r>
      <w:proofErr w:type="gramEnd"/>
      <w:r>
        <w:t>,  1,  1,  1,  1,  1,  1,  1,  1,  1,  1,  1,  1,  1,  1,  1,</w:t>
      </w:r>
    </w:p>
    <w:p w14:paraId="541BE94D" w14:textId="77777777" w:rsidR="00CD3D94" w:rsidRDefault="00CD3D94" w:rsidP="00CD3D94">
      <w:pPr>
        <w:spacing w:after="0" w:line="240" w:lineRule="auto"/>
      </w:pPr>
      <w:r>
        <w:t xml:space="preserve">            </w:t>
      </w:r>
      <w:proofErr w:type="gramStart"/>
      <w:r>
        <w:t>1,  1</w:t>
      </w:r>
      <w:proofErr w:type="gramEnd"/>
      <w:r>
        <w:t>,  1,  1,  1,  1,  1,  1,  1,  1,  1,  1,  1,  1,  1,  1,  1,</w:t>
      </w:r>
    </w:p>
    <w:p w14:paraId="4DD1FE9F" w14:textId="77777777" w:rsidR="00CD3D94" w:rsidRDefault="00CD3D94" w:rsidP="00CD3D94">
      <w:pPr>
        <w:spacing w:after="0" w:line="240" w:lineRule="auto"/>
      </w:pPr>
      <w:r>
        <w:t xml:space="preserve">            </w:t>
      </w:r>
      <w:proofErr w:type="gramStart"/>
      <w:r>
        <w:t>1,  1</w:t>
      </w:r>
      <w:proofErr w:type="gramEnd"/>
      <w:r>
        <w:t>,  1,  1,  1,  1,  1,  1,  1,  1,  1,  1,  1,  1,  1,  1,  1,</w:t>
      </w:r>
    </w:p>
    <w:p w14:paraId="0C21F6D3" w14:textId="77777777" w:rsidR="00CD3D94" w:rsidRDefault="00CD3D94" w:rsidP="00CD3D94">
      <w:pPr>
        <w:spacing w:after="0" w:line="240" w:lineRule="auto"/>
      </w:pPr>
      <w:r>
        <w:t xml:space="preserve">            </w:t>
      </w:r>
      <w:proofErr w:type="gramStart"/>
      <w:r>
        <w:t>1,  1</w:t>
      </w:r>
      <w:proofErr w:type="gramEnd"/>
      <w:r>
        <w:t>,  1,  1,  1,  1,  1,  1,  1,  1,  1,  1,  1,  1,  1,  1,  1,</w:t>
      </w:r>
    </w:p>
    <w:p w14:paraId="0E06C70F" w14:textId="77777777" w:rsidR="00CD3D94" w:rsidRDefault="00CD3D94" w:rsidP="00CD3D94">
      <w:pPr>
        <w:spacing w:after="0" w:line="240" w:lineRule="auto"/>
      </w:pPr>
      <w:r>
        <w:t xml:space="preserve">            </w:t>
      </w:r>
      <w:proofErr w:type="gramStart"/>
      <w:r>
        <w:t>1,  1</w:t>
      </w:r>
      <w:proofErr w:type="gramEnd"/>
      <w:r>
        <w:t>,  1,  1,  1,  1,  1,  1,  1,  1,  1,  1,  1,  1,  1,  1,  1,</w:t>
      </w:r>
    </w:p>
    <w:p w14:paraId="350F4C16" w14:textId="77777777" w:rsidR="00CD3D94" w:rsidRDefault="00CD3D94" w:rsidP="00CD3D94">
      <w:pPr>
        <w:spacing w:after="0" w:line="240" w:lineRule="auto"/>
      </w:pPr>
      <w:r>
        <w:t xml:space="preserve">            </w:t>
      </w:r>
      <w:proofErr w:type="gramStart"/>
      <w:r>
        <w:t>1,  1</w:t>
      </w:r>
      <w:proofErr w:type="gramEnd"/>
      <w:r>
        <w:t>,  1,  1,  1,  1,  1,  1,  1, -1,  1,  1,  1,  1,  1,  1,  1])</w:t>
      </w:r>
    </w:p>
    <w:p w14:paraId="26E6C654" w14:textId="77777777" w:rsidR="00CD3D94" w:rsidRDefault="00CD3D94" w:rsidP="00CD3D94">
      <w:pPr>
        <w:spacing w:after="0" w:line="240" w:lineRule="auto"/>
      </w:pPr>
    </w:p>
    <w:p w14:paraId="648F3900" w14:textId="77777777" w:rsidR="00CD3D94" w:rsidRDefault="00CD3D94" w:rsidP="00CD3D94">
      <w:pPr>
        <w:spacing w:after="0" w:line="240" w:lineRule="auto"/>
      </w:pPr>
    </w:p>
    <w:p w14:paraId="1159EB7A" w14:textId="77777777" w:rsidR="00CD3D94" w:rsidRDefault="00CD3D94" w:rsidP="00CD3D94">
      <w:pPr>
        <w:spacing w:after="0" w:line="240" w:lineRule="auto"/>
      </w:pPr>
      <w:r>
        <w:t xml:space="preserve"># 4. Visualize the anomalies on the seaborn pair </w:t>
      </w:r>
      <w:proofErr w:type="gramStart"/>
      <w:r>
        <w:t>plot</w:t>
      </w:r>
      <w:proofErr w:type="gramEnd"/>
    </w:p>
    <w:p w14:paraId="41AB5F84" w14:textId="77777777" w:rsidR="00CD3D94" w:rsidRDefault="00CD3D94" w:rsidP="00CD3D94">
      <w:pPr>
        <w:spacing w:after="0" w:line="240" w:lineRule="auto"/>
      </w:pPr>
      <w:proofErr w:type="spellStart"/>
      <w:r>
        <w:t>df</w:t>
      </w:r>
      <w:proofErr w:type="spellEnd"/>
      <w:r>
        <w:t xml:space="preserve">['anomaly'] = </w:t>
      </w:r>
      <w:proofErr w:type="spellStart"/>
      <w:proofErr w:type="gramStart"/>
      <w:r>
        <w:t>model.predict</w:t>
      </w:r>
      <w:proofErr w:type="spellEnd"/>
      <w:proofErr w:type="gramEnd"/>
      <w:r>
        <w:t>(X)</w:t>
      </w:r>
    </w:p>
    <w:p w14:paraId="667C2DA2" w14:textId="77777777" w:rsidR="00CD3D94" w:rsidRDefault="00CD3D94" w:rsidP="00CD3D94">
      <w:pPr>
        <w:spacing w:after="0" w:line="240" w:lineRule="auto"/>
      </w:pPr>
      <w:proofErr w:type="spellStart"/>
      <w:proofErr w:type="gramStart"/>
      <w:r>
        <w:t>df.head</w:t>
      </w:r>
      <w:proofErr w:type="spellEnd"/>
      <w:proofErr w:type="gramEnd"/>
      <w:r>
        <w:t>()</w:t>
      </w:r>
    </w:p>
    <w:p w14:paraId="56A4D66D" w14:textId="77777777" w:rsidR="00D03A80" w:rsidRDefault="00D03A80" w:rsidP="00CD3D94">
      <w:pPr>
        <w:spacing w:after="0" w:line="240" w:lineRule="auto"/>
      </w:pPr>
    </w:p>
    <w:p w14:paraId="3A6F46CD" w14:textId="77777777" w:rsidR="00CD3D94" w:rsidRDefault="00CD3D94" w:rsidP="00CD3D94">
      <w:pPr>
        <w:spacing w:after="0" w:line="240" w:lineRule="auto"/>
      </w:pPr>
      <w:r>
        <w:t xml:space="preserve"># </w:t>
      </w:r>
      <w:proofErr w:type="gramStart"/>
      <w:r>
        <w:t>add</w:t>
      </w:r>
      <w:proofErr w:type="gramEnd"/>
      <w:r>
        <w:t xml:space="preserve"> the anomalies as the hue on the pair plot</w:t>
      </w:r>
    </w:p>
    <w:p w14:paraId="59FBF585" w14:textId="77777777" w:rsidR="00CD3D94" w:rsidRDefault="00CD3D94" w:rsidP="00CD3D94">
      <w:pPr>
        <w:spacing w:after="0" w:line="240" w:lineRule="auto"/>
      </w:pPr>
      <w:proofErr w:type="spellStart"/>
      <w:proofErr w:type="gramStart"/>
      <w:r>
        <w:t>sns.pairplot</w:t>
      </w:r>
      <w:proofErr w:type="spellEnd"/>
      <w:proofErr w:type="gramEnd"/>
      <w:r>
        <w:t>(</w:t>
      </w:r>
      <w:proofErr w:type="spellStart"/>
      <w:r>
        <w:t>df</w:t>
      </w:r>
      <w:proofErr w:type="spellEnd"/>
      <w:r>
        <w:t>, hue='anomaly', palette='bright', height=2);</w:t>
      </w:r>
    </w:p>
    <w:p w14:paraId="2FADF5BF" w14:textId="77777777" w:rsidR="00D03A80" w:rsidRDefault="00D03A80" w:rsidP="00CD3D94">
      <w:pPr>
        <w:spacing w:after="0" w:line="240" w:lineRule="auto"/>
      </w:pPr>
    </w:p>
    <w:p w14:paraId="60B2970A" w14:textId="77777777" w:rsidR="00CD3D94" w:rsidRDefault="00CD3D94" w:rsidP="00CD3D94">
      <w:pPr>
        <w:spacing w:after="0" w:line="240" w:lineRule="auto"/>
      </w:pPr>
      <w:r>
        <w:t># 5. Where do you notice anomalies in the pair plot?</w:t>
      </w:r>
    </w:p>
    <w:p w14:paraId="3E5937EB" w14:textId="77777777" w:rsidR="00CD3D94" w:rsidRDefault="00CD3D94" w:rsidP="00CD3D94">
      <w:pPr>
        <w:spacing w:after="0" w:line="240" w:lineRule="auto"/>
      </w:pPr>
      <w:r>
        <w:t xml:space="preserve">## Some people really like </w:t>
      </w:r>
      <w:proofErr w:type="spellStart"/>
      <w:r>
        <w:t>nightlifre</w:t>
      </w:r>
      <w:proofErr w:type="spellEnd"/>
      <w:r>
        <w:t xml:space="preserve"> in our town, but rate other attractions lower</w:t>
      </w:r>
    </w:p>
    <w:p w14:paraId="7FC311AD" w14:textId="77777777" w:rsidR="00CD3D94" w:rsidRDefault="00CD3D94" w:rsidP="00CD3D94">
      <w:pPr>
        <w:spacing w:after="0" w:line="240" w:lineRule="auto"/>
      </w:pPr>
      <w:r>
        <w:t>## Some people really like our museums</w:t>
      </w:r>
    </w:p>
    <w:p w14:paraId="460F1D39" w14:textId="77777777" w:rsidR="00D03A80" w:rsidRDefault="00D03A80" w:rsidP="00CD3D94">
      <w:pPr>
        <w:spacing w:after="0" w:line="240" w:lineRule="auto"/>
      </w:pPr>
    </w:p>
    <w:p w14:paraId="7B55B942" w14:textId="3FB962C6" w:rsidR="00CD3D94" w:rsidRDefault="00CD3D94" w:rsidP="00CD3D94">
      <w:pPr>
        <w:spacing w:after="0" w:line="240" w:lineRule="auto"/>
      </w:pPr>
      <w:r>
        <w:t xml:space="preserve"># 6. Modify the contamination to 0.5% to capture fewer anomalies and visualize the </w:t>
      </w:r>
      <w:proofErr w:type="gramStart"/>
      <w:r>
        <w:t>differences</w:t>
      </w:r>
      <w:proofErr w:type="gramEnd"/>
    </w:p>
    <w:p w14:paraId="22B10C71" w14:textId="77777777" w:rsidR="00CD3D94" w:rsidRDefault="00CD3D94" w:rsidP="00CD3D94">
      <w:pPr>
        <w:spacing w:after="0" w:line="240" w:lineRule="auto"/>
      </w:pPr>
      <w:r>
        <w:t xml:space="preserve">model2 = </w:t>
      </w:r>
      <w:proofErr w:type="spellStart"/>
      <w:r>
        <w:t>IsolationForest</w:t>
      </w:r>
      <w:proofErr w:type="spellEnd"/>
      <w:r>
        <w:t>(contamination=0.005)</w:t>
      </w:r>
    </w:p>
    <w:p w14:paraId="7D372171" w14:textId="77777777" w:rsidR="00CD3D94" w:rsidRDefault="00CD3D94" w:rsidP="00CD3D94">
      <w:pPr>
        <w:spacing w:after="0" w:line="240" w:lineRule="auto"/>
      </w:pPr>
      <w:r>
        <w:t>model2.fit(X)</w:t>
      </w:r>
    </w:p>
    <w:p w14:paraId="470AD673" w14:textId="77777777" w:rsidR="00CD3D94" w:rsidRDefault="00CD3D94" w:rsidP="00CD3D94">
      <w:pPr>
        <w:spacing w:after="0" w:line="240" w:lineRule="auto"/>
      </w:pPr>
    </w:p>
    <w:p w14:paraId="05D1D0EC" w14:textId="77777777" w:rsidR="00CD3D94" w:rsidRDefault="00CD3D94" w:rsidP="00CD3D94">
      <w:pPr>
        <w:spacing w:after="0" w:line="240" w:lineRule="auto"/>
      </w:pPr>
      <w:proofErr w:type="spellStart"/>
      <w:r>
        <w:t>df</w:t>
      </w:r>
      <w:proofErr w:type="spellEnd"/>
      <w:r>
        <w:t>['anomaly2'] = model2.predict(X)</w:t>
      </w:r>
    </w:p>
    <w:p w14:paraId="5D48AAB9" w14:textId="77777777" w:rsidR="00CD3D94" w:rsidRDefault="00CD3D94" w:rsidP="00CD3D94">
      <w:pPr>
        <w:spacing w:after="0" w:line="240" w:lineRule="auto"/>
      </w:pPr>
      <w:proofErr w:type="spellStart"/>
      <w:proofErr w:type="gramStart"/>
      <w:r>
        <w:t>df.sort</w:t>
      </w:r>
      <w:proofErr w:type="gramEnd"/>
      <w:r>
        <w:t>_values</w:t>
      </w:r>
      <w:proofErr w:type="spellEnd"/>
      <w:r>
        <w:t>('anomaly2').head()</w:t>
      </w:r>
    </w:p>
    <w:p w14:paraId="69C9DF44" w14:textId="77777777" w:rsidR="00D03A80" w:rsidRDefault="00D03A80" w:rsidP="00CD3D94">
      <w:pPr>
        <w:spacing w:after="0" w:line="240" w:lineRule="auto"/>
      </w:pPr>
    </w:p>
    <w:p w14:paraId="63F1523E" w14:textId="77777777" w:rsidR="00CD3D94" w:rsidRDefault="00CD3D94" w:rsidP="00CD3D94">
      <w:pPr>
        <w:spacing w:after="0" w:line="240" w:lineRule="auto"/>
      </w:pPr>
      <w:r>
        <w:t xml:space="preserve"># </w:t>
      </w:r>
      <w:proofErr w:type="gramStart"/>
      <w:r>
        <w:t>add</w:t>
      </w:r>
      <w:proofErr w:type="gramEnd"/>
      <w:r>
        <w:t xml:space="preserve"> the anomalies as the hue on the pair plot</w:t>
      </w:r>
    </w:p>
    <w:p w14:paraId="3BED01C5" w14:textId="77777777" w:rsidR="00CD3D94" w:rsidRDefault="00CD3D94" w:rsidP="00CD3D94">
      <w:pPr>
        <w:spacing w:after="0" w:line="240" w:lineRule="auto"/>
      </w:pPr>
      <w:proofErr w:type="spellStart"/>
      <w:proofErr w:type="gramStart"/>
      <w:r>
        <w:t>sns.pairplot</w:t>
      </w:r>
      <w:proofErr w:type="spellEnd"/>
      <w:proofErr w:type="gramEnd"/>
      <w:r>
        <w:t>(</w:t>
      </w:r>
      <w:proofErr w:type="spellStart"/>
      <w:r>
        <w:t>df.drop</w:t>
      </w:r>
      <w:proofErr w:type="spellEnd"/>
      <w:r>
        <w:t>(columns='anomaly'), hue='anomaly2', palette='bright', height=2);</w:t>
      </w:r>
    </w:p>
    <w:p w14:paraId="664A611E" w14:textId="77777777" w:rsidR="00CD3D94" w:rsidRDefault="00CD3D94" w:rsidP="00CD3D94">
      <w:pPr>
        <w:spacing w:after="0" w:line="240" w:lineRule="auto"/>
      </w:pPr>
    </w:p>
    <w:p w14:paraId="1E77AF17" w14:textId="54022791" w:rsidR="00CD3D94" w:rsidRDefault="00CD3D94" w:rsidP="00D03A80">
      <w:pPr>
        <w:pStyle w:val="Heading2"/>
      </w:pPr>
      <w:r>
        <w:t>2. DBSCAN</w:t>
      </w:r>
    </w:p>
    <w:p w14:paraId="6CD454E2" w14:textId="77777777" w:rsidR="00CD3D94" w:rsidRDefault="00CD3D94" w:rsidP="00CD3D94">
      <w:pPr>
        <w:spacing w:after="0" w:line="240" w:lineRule="auto"/>
      </w:pPr>
      <w:r>
        <w:t xml:space="preserve"># 1. Paste the DBSCAN function from the anomaly detection demo notebook that loops through multiple eps and </w:t>
      </w:r>
      <w:proofErr w:type="spellStart"/>
      <w:r>
        <w:t>min_samples</w:t>
      </w:r>
      <w:proofErr w:type="spellEnd"/>
      <w:r>
        <w:t xml:space="preserve"> values to fit multiple DBSCAN </w:t>
      </w:r>
      <w:proofErr w:type="gramStart"/>
      <w:r>
        <w:t>models</w:t>
      </w:r>
      <w:proofErr w:type="gramEnd"/>
    </w:p>
    <w:p w14:paraId="28C95245" w14:textId="77777777" w:rsidR="00CD3D94" w:rsidRDefault="00CD3D94" w:rsidP="00CD3D94">
      <w:pPr>
        <w:spacing w:after="0" w:line="240" w:lineRule="auto"/>
      </w:pPr>
    </w:p>
    <w:p w14:paraId="4E65F7C2" w14:textId="77777777" w:rsidR="00CD3D94" w:rsidRDefault="00CD3D94" w:rsidP="00CD3D94">
      <w:pPr>
        <w:spacing w:after="0" w:line="240" w:lineRule="auto"/>
      </w:pPr>
      <w:r>
        <w:t xml:space="preserve">import </w:t>
      </w:r>
      <w:proofErr w:type="spellStart"/>
      <w:r>
        <w:t>numpy</w:t>
      </w:r>
      <w:proofErr w:type="spellEnd"/>
      <w:r>
        <w:t xml:space="preserve"> as </w:t>
      </w:r>
      <w:proofErr w:type="gramStart"/>
      <w:r>
        <w:t>np</w:t>
      </w:r>
      <w:proofErr w:type="gramEnd"/>
    </w:p>
    <w:p w14:paraId="38DEAD63" w14:textId="77777777" w:rsidR="00CD3D94" w:rsidRDefault="00CD3D94" w:rsidP="00CD3D94">
      <w:pPr>
        <w:spacing w:after="0" w:line="240" w:lineRule="auto"/>
      </w:pPr>
      <w:r>
        <w:t xml:space="preserve">from </w:t>
      </w:r>
      <w:proofErr w:type="spellStart"/>
      <w:proofErr w:type="gramStart"/>
      <w:r>
        <w:t>sklearn.cluster</w:t>
      </w:r>
      <w:proofErr w:type="spellEnd"/>
      <w:proofErr w:type="gramEnd"/>
      <w:r>
        <w:t xml:space="preserve"> import DBSCAN</w:t>
      </w:r>
    </w:p>
    <w:p w14:paraId="51AE759F" w14:textId="77777777" w:rsidR="00CD3D94" w:rsidRDefault="00CD3D94" w:rsidP="00CD3D94">
      <w:pPr>
        <w:spacing w:after="0" w:line="240" w:lineRule="auto"/>
      </w:pPr>
      <w:r>
        <w:t xml:space="preserve">from </w:t>
      </w:r>
      <w:proofErr w:type="spellStart"/>
      <w:proofErr w:type="gramStart"/>
      <w:r>
        <w:t>sklearn.metrics</w:t>
      </w:r>
      <w:proofErr w:type="spellEnd"/>
      <w:proofErr w:type="gramEnd"/>
      <w:r>
        <w:t xml:space="preserve"> import </w:t>
      </w:r>
      <w:proofErr w:type="spellStart"/>
      <w:r>
        <w:t>silhouette_score</w:t>
      </w:r>
      <w:proofErr w:type="spellEnd"/>
    </w:p>
    <w:p w14:paraId="2CE3399E" w14:textId="77777777" w:rsidR="00CD3D94" w:rsidRDefault="00CD3D94" w:rsidP="00CD3D94">
      <w:pPr>
        <w:spacing w:after="0" w:line="240" w:lineRule="auto"/>
      </w:pPr>
    </w:p>
    <w:p w14:paraId="2426289C" w14:textId="77777777" w:rsidR="00CD3D94" w:rsidRDefault="00CD3D94" w:rsidP="00CD3D94">
      <w:pPr>
        <w:spacing w:after="0" w:line="240" w:lineRule="auto"/>
      </w:pPr>
      <w:r>
        <w:t xml:space="preserve">def </w:t>
      </w:r>
      <w:proofErr w:type="spellStart"/>
      <w:r>
        <w:t>tune_dbscan</w:t>
      </w:r>
      <w:proofErr w:type="spellEnd"/>
      <w:r>
        <w:t>(data):</w:t>
      </w:r>
    </w:p>
    <w:p w14:paraId="38C5826A" w14:textId="77777777" w:rsidR="00CD3D94" w:rsidRDefault="00CD3D94" w:rsidP="00CD3D94">
      <w:pPr>
        <w:spacing w:after="0" w:line="240" w:lineRule="auto"/>
      </w:pPr>
      <w:r>
        <w:t xml:space="preserve">    results = []</w:t>
      </w:r>
    </w:p>
    <w:p w14:paraId="0C28FBAC" w14:textId="77777777" w:rsidR="00CD3D94" w:rsidRDefault="00CD3D94" w:rsidP="00CD3D94">
      <w:pPr>
        <w:spacing w:after="0" w:line="240" w:lineRule="auto"/>
      </w:pPr>
    </w:p>
    <w:p w14:paraId="1B4B9CD3" w14:textId="77777777" w:rsidR="00CD3D94" w:rsidRDefault="00CD3D94" w:rsidP="00CD3D94">
      <w:pPr>
        <w:spacing w:after="0" w:line="240" w:lineRule="auto"/>
      </w:pPr>
      <w:r>
        <w:t xml:space="preserve">    # define a range of eps and </w:t>
      </w:r>
      <w:proofErr w:type="spellStart"/>
      <w:r>
        <w:t>min_samples</w:t>
      </w:r>
      <w:proofErr w:type="spellEnd"/>
      <w:r>
        <w:t xml:space="preserve"> values to loop through</w:t>
      </w:r>
    </w:p>
    <w:p w14:paraId="3ECC0BFD" w14:textId="77777777" w:rsidR="00CD3D94" w:rsidRDefault="00CD3D94" w:rsidP="00CD3D94">
      <w:pPr>
        <w:spacing w:after="0" w:line="240" w:lineRule="auto"/>
      </w:pPr>
      <w:r>
        <w:t xml:space="preserve">    </w:t>
      </w:r>
      <w:proofErr w:type="spellStart"/>
      <w:r>
        <w:t>eps_values</w:t>
      </w:r>
      <w:proofErr w:type="spellEnd"/>
      <w:r>
        <w:t xml:space="preserve"> = </w:t>
      </w:r>
      <w:proofErr w:type="spellStart"/>
      <w:proofErr w:type="gramStart"/>
      <w:r>
        <w:t>np.arange</w:t>
      </w:r>
      <w:proofErr w:type="spellEnd"/>
      <w:proofErr w:type="gramEnd"/>
      <w:r>
        <w:t>(.1, 2, .1)</w:t>
      </w:r>
    </w:p>
    <w:p w14:paraId="34F4D1BC" w14:textId="77777777" w:rsidR="00CD3D94" w:rsidRDefault="00CD3D94" w:rsidP="00CD3D94">
      <w:pPr>
        <w:spacing w:after="0" w:line="240" w:lineRule="auto"/>
      </w:pPr>
      <w:r>
        <w:t xml:space="preserve">    </w:t>
      </w:r>
      <w:proofErr w:type="spellStart"/>
      <w:r>
        <w:t>min_samples_values</w:t>
      </w:r>
      <w:proofErr w:type="spellEnd"/>
      <w:r>
        <w:t xml:space="preserve"> = </w:t>
      </w:r>
      <w:proofErr w:type="spellStart"/>
      <w:proofErr w:type="gramStart"/>
      <w:r>
        <w:t>np.arange</w:t>
      </w:r>
      <w:proofErr w:type="spellEnd"/>
      <w:proofErr w:type="gramEnd"/>
      <w:r>
        <w:t>(2, 10, 1)</w:t>
      </w:r>
    </w:p>
    <w:p w14:paraId="2F1EF78F" w14:textId="77777777" w:rsidR="00CD3D94" w:rsidRDefault="00CD3D94" w:rsidP="00CD3D94">
      <w:pPr>
        <w:spacing w:after="0" w:line="240" w:lineRule="auto"/>
      </w:pPr>
    </w:p>
    <w:p w14:paraId="520BEFC1" w14:textId="77777777" w:rsidR="00CD3D94" w:rsidRDefault="00CD3D94" w:rsidP="00CD3D94">
      <w:pPr>
        <w:spacing w:after="0" w:line="240" w:lineRule="auto"/>
      </w:pPr>
      <w:r>
        <w:t xml:space="preserve">    # loop through the combinations of eps and </w:t>
      </w:r>
      <w:proofErr w:type="spellStart"/>
      <w:r>
        <w:t>min_samples</w:t>
      </w:r>
      <w:proofErr w:type="spellEnd"/>
    </w:p>
    <w:p w14:paraId="2EF9B1E8" w14:textId="77777777" w:rsidR="00CD3D94" w:rsidRDefault="00CD3D94" w:rsidP="00CD3D94">
      <w:pPr>
        <w:spacing w:after="0" w:line="240" w:lineRule="auto"/>
      </w:pPr>
      <w:r>
        <w:t xml:space="preserve">    for eps in </w:t>
      </w:r>
      <w:proofErr w:type="spellStart"/>
      <w:r>
        <w:t>eps_values</w:t>
      </w:r>
      <w:proofErr w:type="spellEnd"/>
      <w:r>
        <w:t>:</w:t>
      </w:r>
    </w:p>
    <w:p w14:paraId="3C2ACF3F" w14:textId="77777777" w:rsidR="00CD3D94" w:rsidRDefault="00CD3D94" w:rsidP="00CD3D94">
      <w:pPr>
        <w:spacing w:after="0" w:line="240" w:lineRule="auto"/>
      </w:pPr>
      <w:r>
        <w:t xml:space="preserve">        for </w:t>
      </w:r>
      <w:proofErr w:type="spellStart"/>
      <w:r>
        <w:t>min_samples</w:t>
      </w:r>
      <w:proofErr w:type="spellEnd"/>
      <w:r>
        <w:t xml:space="preserve"> in </w:t>
      </w:r>
      <w:proofErr w:type="spellStart"/>
      <w:r>
        <w:t>min_samples_values</w:t>
      </w:r>
      <w:proofErr w:type="spellEnd"/>
      <w:r>
        <w:t>:</w:t>
      </w:r>
    </w:p>
    <w:p w14:paraId="515D860B" w14:textId="77777777" w:rsidR="00CD3D94" w:rsidRDefault="00CD3D94" w:rsidP="00CD3D94">
      <w:pPr>
        <w:spacing w:after="0" w:line="240" w:lineRule="auto"/>
      </w:pPr>
      <w:r>
        <w:t xml:space="preserve">            </w:t>
      </w:r>
      <w:proofErr w:type="spellStart"/>
      <w:r>
        <w:t>dbscan</w:t>
      </w:r>
      <w:proofErr w:type="spellEnd"/>
      <w:r>
        <w:t xml:space="preserve"> = </w:t>
      </w:r>
      <w:proofErr w:type="gramStart"/>
      <w:r>
        <w:t>DBSCAN(</w:t>
      </w:r>
      <w:proofErr w:type="gramEnd"/>
      <w:r>
        <w:t xml:space="preserve">eps=eps, </w:t>
      </w:r>
      <w:proofErr w:type="spellStart"/>
      <w:r>
        <w:t>min_samples</w:t>
      </w:r>
      <w:proofErr w:type="spellEnd"/>
      <w:r>
        <w:t>=</w:t>
      </w:r>
      <w:proofErr w:type="spellStart"/>
      <w:r>
        <w:t>min_samples</w:t>
      </w:r>
      <w:proofErr w:type="spellEnd"/>
      <w:r>
        <w:t>)</w:t>
      </w:r>
    </w:p>
    <w:p w14:paraId="0BEC2BE4" w14:textId="77777777" w:rsidR="00CD3D94" w:rsidRDefault="00CD3D94" w:rsidP="00CD3D94">
      <w:pPr>
        <w:spacing w:after="0" w:line="240" w:lineRule="auto"/>
      </w:pPr>
      <w:r>
        <w:t xml:space="preserve">            </w:t>
      </w:r>
      <w:proofErr w:type="spellStart"/>
      <w:r>
        <w:t>dbscan.fit</w:t>
      </w:r>
      <w:proofErr w:type="spellEnd"/>
      <w:r>
        <w:t>(data)</w:t>
      </w:r>
    </w:p>
    <w:p w14:paraId="7E5C7FC6" w14:textId="77777777" w:rsidR="00CD3D94" w:rsidRDefault="00CD3D94" w:rsidP="00CD3D94">
      <w:pPr>
        <w:spacing w:after="0" w:line="240" w:lineRule="auto"/>
      </w:pPr>
      <w:r>
        <w:t xml:space="preserve">            labels = </w:t>
      </w:r>
      <w:proofErr w:type="spellStart"/>
      <w:proofErr w:type="gramStart"/>
      <w:r>
        <w:t>dbscan.labels</w:t>
      </w:r>
      <w:proofErr w:type="spellEnd"/>
      <w:proofErr w:type="gramEnd"/>
      <w:r>
        <w:t>_</w:t>
      </w:r>
    </w:p>
    <w:p w14:paraId="3D9EC6BE" w14:textId="77777777" w:rsidR="00CD3D94" w:rsidRDefault="00CD3D94" w:rsidP="00CD3D94">
      <w:pPr>
        <w:spacing w:after="0" w:line="240" w:lineRule="auto"/>
      </w:pPr>
    </w:p>
    <w:p w14:paraId="0F3B2B96" w14:textId="77777777" w:rsidR="00CD3D94" w:rsidRDefault="00CD3D94" w:rsidP="00CD3D94">
      <w:pPr>
        <w:spacing w:after="0" w:line="240" w:lineRule="auto"/>
      </w:pPr>
      <w:r>
        <w:t xml:space="preserve">            # </w:t>
      </w:r>
      <w:proofErr w:type="gramStart"/>
      <w:r>
        <w:t>count</w:t>
      </w:r>
      <w:proofErr w:type="gramEnd"/>
      <w:r>
        <w:t xml:space="preserve"> the number of clusters (excluding noise points labeled as -1)</w:t>
      </w:r>
    </w:p>
    <w:p w14:paraId="6C03D4AF" w14:textId="77777777" w:rsidR="00CD3D94" w:rsidRDefault="00CD3D94" w:rsidP="00CD3D94">
      <w:pPr>
        <w:spacing w:after="0" w:line="240" w:lineRule="auto"/>
      </w:pPr>
      <w:r>
        <w:t xml:space="preserve">            </w:t>
      </w:r>
      <w:proofErr w:type="spellStart"/>
      <w:r>
        <w:t>n_clusters</w:t>
      </w:r>
      <w:proofErr w:type="spellEnd"/>
      <w:r>
        <w:t xml:space="preserve"> = </w:t>
      </w:r>
      <w:proofErr w:type="spellStart"/>
      <w:r>
        <w:t>len</w:t>
      </w:r>
      <w:proofErr w:type="spellEnd"/>
      <w:r>
        <w:t>(set(labels)) - (1 if -1 in labels else 0)</w:t>
      </w:r>
    </w:p>
    <w:p w14:paraId="6A032A71" w14:textId="77777777" w:rsidR="00CD3D94" w:rsidRDefault="00CD3D94" w:rsidP="00CD3D94">
      <w:pPr>
        <w:spacing w:after="0" w:line="240" w:lineRule="auto"/>
      </w:pPr>
    </w:p>
    <w:p w14:paraId="16802E69" w14:textId="77777777" w:rsidR="00CD3D94" w:rsidRDefault="00CD3D94" w:rsidP="00CD3D94">
      <w:pPr>
        <w:spacing w:after="0" w:line="240" w:lineRule="auto"/>
      </w:pPr>
      <w:r>
        <w:lastRenderedPageBreak/>
        <w:t xml:space="preserve">            # </w:t>
      </w:r>
      <w:proofErr w:type="gramStart"/>
      <w:r>
        <w:t>count</w:t>
      </w:r>
      <w:proofErr w:type="gramEnd"/>
      <w:r>
        <w:t xml:space="preserve"> the number of noise points (labeled as -1)</w:t>
      </w:r>
    </w:p>
    <w:p w14:paraId="4E812133" w14:textId="77777777" w:rsidR="00CD3D94" w:rsidRDefault="00CD3D94" w:rsidP="00CD3D94">
      <w:pPr>
        <w:spacing w:after="0" w:line="240" w:lineRule="auto"/>
      </w:pPr>
      <w:r>
        <w:t xml:space="preserve">            </w:t>
      </w:r>
      <w:proofErr w:type="spellStart"/>
      <w:r>
        <w:t>n_noise</w:t>
      </w:r>
      <w:proofErr w:type="spellEnd"/>
      <w:r>
        <w:t xml:space="preserve"> = list(labels</w:t>
      </w:r>
      <w:proofErr w:type="gramStart"/>
      <w:r>
        <w:t>).count</w:t>
      </w:r>
      <w:proofErr w:type="gramEnd"/>
      <w:r>
        <w:t>(-1)</w:t>
      </w:r>
    </w:p>
    <w:p w14:paraId="4AE37E10" w14:textId="77777777" w:rsidR="00CD3D94" w:rsidRDefault="00CD3D94" w:rsidP="00CD3D94">
      <w:pPr>
        <w:spacing w:after="0" w:line="240" w:lineRule="auto"/>
      </w:pPr>
    </w:p>
    <w:p w14:paraId="1468122B" w14:textId="77777777" w:rsidR="00CD3D94" w:rsidRDefault="00CD3D94" w:rsidP="00CD3D94">
      <w:pPr>
        <w:spacing w:after="0" w:line="240" w:lineRule="auto"/>
      </w:pPr>
      <w:r>
        <w:t xml:space="preserve">            # </w:t>
      </w:r>
      <w:proofErr w:type="gramStart"/>
      <w:r>
        <w:t>calculate</w:t>
      </w:r>
      <w:proofErr w:type="gramEnd"/>
      <w:r>
        <w:t xml:space="preserve"> the silhouette score (excluding noise points)</w:t>
      </w:r>
    </w:p>
    <w:p w14:paraId="778DB3BD" w14:textId="77777777" w:rsidR="00CD3D94" w:rsidRDefault="00CD3D94" w:rsidP="00CD3D94">
      <w:pPr>
        <w:spacing w:after="0" w:line="240" w:lineRule="auto"/>
      </w:pPr>
      <w:r>
        <w:t xml:space="preserve">            if </w:t>
      </w:r>
      <w:proofErr w:type="spellStart"/>
      <w:r>
        <w:t>n_clusters</w:t>
      </w:r>
      <w:proofErr w:type="spellEnd"/>
      <w:r>
        <w:t xml:space="preserve"> &gt; 1:  # silhouette score requires at least 2 </w:t>
      </w:r>
      <w:proofErr w:type="gramStart"/>
      <w:r>
        <w:t>clusters</w:t>
      </w:r>
      <w:proofErr w:type="gramEnd"/>
    </w:p>
    <w:p w14:paraId="12355BBD" w14:textId="77777777" w:rsidR="00CD3D94" w:rsidRDefault="00CD3D94" w:rsidP="00CD3D94">
      <w:pPr>
        <w:spacing w:after="0" w:line="240" w:lineRule="auto"/>
      </w:pPr>
      <w:r>
        <w:t xml:space="preserve">                silhouette = </w:t>
      </w:r>
      <w:proofErr w:type="spellStart"/>
      <w:r>
        <w:t>silhouette_</w:t>
      </w:r>
      <w:proofErr w:type="gramStart"/>
      <w:r>
        <w:t>score</w:t>
      </w:r>
      <w:proofErr w:type="spellEnd"/>
      <w:r>
        <w:t>(</w:t>
      </w:r>
      <w:proofErr w:type="gramEnd"/>
      <w:r>
        <w:t>data, labels, metric='</w:t>
      </w:r>
      <w:proofErr w:type="spellStart"/>
      <w:r>
        <w:t>euclidean</w:t>
      </w:r>
      <w:proofErr w:type="spellEnd"/>
      <w:r>
        <w:t xml:space="preserve">', </w:t>
      </w:r>
      <w:proofErr w:type="spellStart"/>
      <w:r>
        <w:t>sample_size</w:t>
      </w:r>
      <w:proofErr w:type="spellEnd"/>
      <w:r>
        <w:t>=None)</w:t>
      </w:r>
    </w:p>
    <w:p w14:paraId="240D21BA" w14:textId="77777777" w:rsidR="00CD3D94" w:rsidRDefault="00CD3D94" w:rsidP="00CD3D94">
      <w:pPr>
        <w:spacing w:after="0" w:line="240" w:lineRule="auto"/>
      </w:pPr>
      <w:r>
        <w:t xml:space="preserve">            else:</w:t>
      </w:r>
    </w:p>
    <w:p w14:paraId="26D39BA9" w14:textId="77777777" w:rsidR="00CD3D94" w:rsidRDefault="00CD3D94" w:rsidP="00CD3D94">
      <w:pPr>
        <w:spacing w:after="0" w:line="240" w:lineRule="auto"/>
      </w:pPr>
      <w:r>
        <w:t xml:space="preserve">                silhouette = None</w:t>
      </w:r>
    </w:p>
    <w:p w14:paraId="1F0779FD" w14:textId="77777777" w:rsidR="00CD3D94" w:rsidRDefault="00CD3D94" w:rsidP="00CD3D94">
      <w:pPr>
        <w:spacing w:after="0" w:line="240" w:lineRule="auto"/>
      </w:pPr>
    </w:p>
    <w:p w14:paraId="7CDF9F58" w14:textId="77777777" w:rsidR="00CD3D94" w:rsidRDefault="00CD3D94" w:rsidP="00CD3D94">
      <w:pPr>
        <w:spacing w:after="0" w:line="240" w:lineRule="auto"/>
      </w:pPr>
      <w:r>
        <w:t xml:space="preserve">            </w:t>
      </w:r>
      <w:proofErr w:type="spellStart"/>
      <w:proofErr w:type="gramStart"/>
      <w:r>
        <w:t>results.append</w:t>
      </w:r>
      <w:proofErr w:type="spellEnd"/>
      <w:proofErr w:type="gramEnd"/>
      <w:r>
        <w:t xml:space="preserve">([eps, </w:t>
      </w:r>
      <w:proofErr w:type="spellStart"/>
      <w:r>
        <w:t>min_samples</w:t>
      </w:r>
      <w:proofErr w:type="spellEnd"/>
      <w:r>
        <w:t xml:space="preserve">, </w:t>
      </w:r>
      <w:proofErr w:type="spellStart"/>
      <w:r>
        <w:t>n_clusters</w:t>
      </w:r>
      <w:proofErr w:type="spellEnd"/>
      <w:r>
        <w:t xml:space="preserve">, </w:t>
      </w:r>
      <w:proofErr w:type="spellStart"/>
      <w:r>
        <w:t>n_noise</w:t>
      </w:r>
      <w:proofErr w:type="spellEnd"/>
      <w:r>
        <w:t>, silhouette])</w:t>
      </w:r>
    </w:p>
    <w:p w14:paraId="29F0FB44" w14:textId="77777777" w:rsidR="00CD3D94" w:rsidRDefault="00CD3D94" w:rsidP="00CD3D94">
      <w:pPr>
        <w:spacing w:after="0" w:line="240" w:lineRule="auto"/>
      </w:pPr>
    </w:p>
    <w:p w14:paraId="1CE422C4" w14:textId="77777777" w:rsidR="00CD3D94" w:rsidRDefault="00CD3D94" w:rsidP="00CD3D94">
      <w:pPr>
        <w:spacing w:after="0" w:line="240" w:lineRule="auto"/>
      </w:pPr>
      <w:r>
        <w:t xml:space="preserve">    # </w:t>
      </w:r>
      <w:proofErr w:type="gramStart"/>
      <w:r>
        <w:t>put</w:t>
      </w:r>
      <w:proofErr w:type="gramEnd"/>
      <w:r>
        <w:t xml:space="preserve"> the results in a </w:t>
      </w:r>
      <w:proofErr w:type="spellStart"/>
      <w:r>
        <w:t>dataframe</w:t>
      </w:r>
      <w:proofErr w:type="spellEnd"/>
    </w:p>
    <w:p w14:paraId="7716827B" w14:textId="77777777" w:rsidR="00CD3D94" w:rsidRDefault="00CD3D94" w:rsidP="00CD3D94">
      <w:pPr>
        <w:spacing w:after="0" w:line="240" w:lineRule="auto"/>
      </w:pPr>
      <w:r>
        <w:t xml:space="preserve">    </w:t>
      </w:r>
      <w:proofErr w:type="spellStart"/>
      <w:r>
        <w:t>dbscan_results</w:t>
      </w:r>
      <w:proofErr w:type="spellEnd"/>
      <w:r>
        <w:t xml:space="preserve"> = </w:t>
      </w:r>
      <w:proofErr w:type="spellStart"/>
      <w:proofErr w:type="gramStart"/>
      <w:r>
        <w:t>pd.DataFrame</w:t>
      </w:r>
      <w:proofErr w:type="spellEnd"/>
      <w:proofErr w:type="gramEnd"/>
      <w:r>
        <w:t>(results, columns=["Eps", "Min Samples", "Number of Clusters",</w:t>
      </w:r>
    </w:p>
    <w:p w14:paraId="35989B40" w14:textId="77777777" w:rsidR="00CD3D94" w:rsidRDefault="00CD3D94" w:rsidP="00CD3D94">
      <w:pPr>
        <w:spacing w:after="0" w:line="240" w:lineRule="auto"/>
      </w:pPr>
      <w:r>
        <w:t xml:space="preserve">                                                    "Number of Noise Points", "Silhouette Score"])</w:t>
      </w:r>
    </w:p>
    <w:p w14:paraId="3A88B5C0" w14:textId="77777777" w:rsidR="00CD3D94" w:rsidRDefault="00CD3D94" w:rsidP="00CD3D94">
      <w:pPr>
        <w:spacing w:after="0" w:line="240" w:lineRule="auto"/>
      </w:pPr>
      <w:r>
        <w:t xml:space="preserve">    return </w:t>
      </w:r>
      <w:proofErr w:type="spellStart"/>
      <w:r>
        <w:t>dbscan_</w:t>
      </w:r>
      <w:proofErr w:type="gramStart"/>
      <w:r>
        <w:t>results</w:t>
      </w:r>
      <w:proofErr w:type="spellEnd"/>
      <w:proofErr w:type="gramEnd"/>
    </w:p>
    <w:p w14:paraId="3C5054D1" w14:textId="77777777" w:rsidR="00D03A80" w:rsidRDefault="00D03A80" w:rsidP="00CD3D94">
      <w:pPr>
        <w:spacing w:after="0" w:line="240" w:lineRule="auto"/>
      </w:pPr>
    </w:p>
    <w:p w14:paraId="5A889D48" w14:textId="5DD60210" w:rsidR="00CD3D94" w:rsidRDefault="00CD3D94" w:rsidP="00CD3D94">
      <w:pPr>
        <w:spacing w:after="0" w:line="240" w:lineRule="auto"/>
      </w:pPr>
      <w:r>
        <w:t xml:space="preserve"># 2. Apply the function on the tourist rating data </w:t>
      </w:r>
      <w:proofErr w:type="gramStart"/>
      <w:r>
        <w:t>set</w:t>
      </w:r>
      <w:proofErr w:type="gramEnd"/>
    </w:p>
    <w:p w14:paraId="4606C50C" w14:textId="77777777" w:rsidR="00CD3D94" w:rsidRDefault="00CD3D94" w:rsidP="00CD3D94">
      <w:pPr>
        <w:spacing w:after="0" w:line="240" w:lineRule="auto"/>
      </w:pPr>
      <w:proofErr w:type="spellStart"/>
      <w:r>
        <w:t>dbscan_results</w:t>
      </w:r>
      <w:proofErr w:type="spellEnd"/>
      <w:r>
        <w:t xml:space="preserve"> = </w:t>
      </w:r>
      <w:proofErr w:type="spellStart"/>
      <w:r>
        <w:t>tune_dbscan</w:t>
      </w:r>
      <w:proofErr w:type="spellEnd"/>
      <w:r>
        <w:t>(X)</w:t>
      </w:r>
    </w:p>
    <w:p w14:paraId="0CC23ACC" w14:textId="77777777" w:rsidR="00CD3D94" w:rsidRDefault="00CD3D94" w:rsidP="00CD3D94">
      <w:pPr>
        <w:spacing w:after="0" w:line="240" w:lineRule="auto"/>
      </w:pPr>
      <w:proofErr w:type="spellStart"/>
      <w:r>
        <w:t>dbscan_</w:t>
      </w:r>
      <w:proofErr w:type="gramStart"/>
      <w:r>
        <w:t>results.head</w:t>
      </w:r>
      <w:proofErr w:type="spellEnd"/>
      <w:proofErr w:type="gramEnd"/>
      <w:r>
        <w:t>()</w:t>
      </w:r>
    </w:p>
    <w:p w14:paraId="60542D44" w14:textId="77777777" w:rsidR="00D03A80" w:rsidRDefault="00D03A80" w:rsidP="00CD3D94">
      <w:pPr>
        <w:spacing w:after="0" w:line="240" w:lineRule="auto"/>
      </w:pPr>
    </w:p>
    <w:p w14:paraId="78BD1000" w14:textId="77777777" w:rsidR="00CD3D94" w:rsidRDefault="00CD3D94" w:rsidP="00CD3D94">
      <w:pPr>
        <w:spacing w:after="0" w:line="240" w:lineRule="auto"/>
      </w:pPr>
      <w:r>
        <w:t xml:space="preserve"># 3. Find the highest silhouette score and note down the eps and </w:t>
      </w:r>
      <w:proofErr w:type="spellStart"/>
      <w:r>
        <w:t>min_samples</w:t>
      </w:r>
      <w:proofErr w:type="spellEnd"/>
      <w:r>
        <w:t xml:space="preserve"> </w:t>
      </w:r>
      <w:proofErr w:type="gramStart"/>
      <w:r>
        <w:t>values</w:t>
      </w:r>
      <w:proofErr w:type="gramEnd"/>
    </w:p>
    <w:p w14:paraId="081BD6F3" w14:textId="77777777" w:rsidR="00CD3D94" w:rsidRDefault="00CD3D94" w:rsidP="00CD3D94">
      <w:pPr>
        <w:spacing w:after="0" w:line="240" w:lineRule="auto"/>
      </w:pPr>
      <w:proofErr w:type="spellStart"/>
      <w:r>
        <w:t>dbscan_</w:t>
      </w:r>
      <w:proofErr w:type="gramStart"/>
      <w:r>
        <w:t>results.sort</w:t>
      </w:r>
      <w:proofErr w:type="gramEnd"/>
      <w:r>
        <w:t>_values</w:t>
      </w:r>
      <w:proofErr w:type="spellEnd"/>
      <w:r>
        <w:t>('Silhouette Score', ascending=False).head()</w:t>
      </w:r>
    </w:p>
    <w:p w14:paraId="3A5205E4" w14:textId="77777777" w:rsidR="00D03A80" w:rsidRDefault="00D03A80" w:rsidP="00CD3D94">
      <w:pPr>
        <w:spacing w:after="0" w:line="240" w:lineRule="auto"/>
      </w:pPr>
    </w:p>
    <w:p w14:paraId="608D9144" w14:textId="77777777" w:rsidR="00CD3D94" w:rsidRDefault="00CD3D94" w:rsidP="00CD3D94">
      <w:pPr>
        <w:spacing w:after="0" w:line="240" w:lineRule="auto"/>
      </w:pPr>
      <w:r>
        <w:t xml:space="preserve"># 4. Fit a single DBSCAN model using those eps and </w:t>
      </w:r>
      <w:proofErr w:type="spellStart"/>
      <w:r>
        <w:t>min_sample</w:t>
      </w:r>
      <w:proofErr w:type="spellEnd"/>
      <w:r>
        <w:t xml:space="preserve"> </w:t>
      </w:r>
      <w:proofErr w:type="gramStart"/>
      <w:r>
        <w:t>values</w:t>
      </w:r>
      <w:proofErr w:type="gramEnd"/>
    </w:p>
    <w:p w14:paraId="320ABD50" w14:textId="77777777" w:rsidR="00CD3D94" w:rsidRDefault="00CD3D94" w:rsidP="00CD3D94">
      <w:pPr>
        <w:spacing w:after="0" w:line="240" w:lineRule="auto"/>
      </w:pPr>
      <w:proofErr w:type="spellStart"/>
      <w:r>
        <w:t>dbscan</w:t>
      </w:r>
      <w:proofErr w:type="spellEnd"/>
      <w:r>
        <w:t xml:space="preserve"> = </w:t>
      </w:r>
      <w:proofErr w:type="gramStart"/>
      <w:r>
        <w:t>DBSCAN(</w:t>
      </w:r>
      <w:proofErr w:type="gramEnd"/>
      <w:r>
        <w:t xml:space="preserve">eps=0.8, </w:t>
      </w:r>
      <w:proofErr w:type="spellStart"/>
      <w:r>
        <w:t>min_samples</w:t>
      </w:r>
      <w:proofErr w:type="spellEnd"/>
      <w:r>
        <w:t>=2)</w:t>
      </w:r>
    </w:p>
    <w:p w14:paraId="610D7735" w14:textId="77777777" w:rsidR="00CD3D94" w:rsidRDefault="00CD3D94" w:rsidP="00CD3D94">
      <w:pPr>
        <w:spacing w:after="0" w:line="240" w:lineRule="auto"/>
      </w:pPr>
      <w:proofErr w:type="spellStart"/>
      <w:r>
        <w:t>dbscan.fit</w:t>
      </w:r>
      <w:proofErr w:type="spellEnd"/>
      <w:r>
        <w:t>(X)</w:t>
      </w:r>
    </w:p>
    <w:p w14:paraId="06EA29D1" w14:textId="77777777" w:rsidR="00D03A80" w:rsidRDefault="00D03A80" w:rsidP="00CD3D94">
      <w:pPr>
        <w:spacing w:after="0" w:line="240" w:lineRule="auto"/>
      </w:pPr>
    </w:p>
    <w:p w14:paraId="3A705042" w14:textId="77777777" w:rsidR="00CD3D94" w:rsidRDefault="00CD3D94" w:rsidP="00CD3D94">
      <w:pPr>
        <w:spacing w:after="0" w:line="240" w:lineRule="auto"/>
      </w:pPr>
      <w:r>
        <w:t xml:space="preserve"># 5. Note the anomalies (-1) and visualize them on a pair </w:t>
      </w:r>
      <w:proofErr w:type="gramStart"/>
      <w:r>
        <w:t>plot</w:t>
      </w:r>
      <w:proofErr w:type="gramEnd"/>
    </w:p>
    <w:p w14:paraId="01C3C50E" w14:textId="77777777" w:rsidR="00CD3D94" w:rsidRDefault="00CD3D94" w:rsidP="00CD3D94">
      <w:pPr>
        <w:spacing w:after="0" w:line="240" w:lineRule="auto"/>
      </w:pPr>
      <w:proofErr w:type="spellStart"/>
      <w:r>
        <w:t>df</w:t>
      </w:r>
      <w:proofErr w:type="spellEnd"/>
      <w:r>
        <w:t>['</w:t>
      </w:r>
      <w:proofErr w:type="spellStart"/>
      <w:r>
        <w:t>anomaly_dbscan</w:t>
      </w:r>
      <w:proofErr w:type="spellEnd"/>
      <w:r>
        <w:t xml:space="preserve">'] = </w:t>
      </w:r>
      <w:proofErr w:type="spellStart"/>
      <w:proofErr w:type="gramStart"/>
      <w:r>
        <w:t>dbscan.labels</w:t>
      </w:r>
      <w:proofErr w:type="spellEnd"/>
      <w:proofErr w:type="gramEnd"/>
      <w:r>
        <w:t>_</w:t>
      </w:r>
    </w:p>
    <w:p w14:paraId="4E6B4BBA" w14:textId="77777777" w:rsidR="00CD3D94" w:rsidRDefault="00CD3D94" w:rsidP="00CD3D94">
      <w:pPr>
        <w:spacing w:after="0" w:line="240" w:lineRule="auto"/>
      </w:pPr>
      <w:proofErr w:type="spellStart"/>
      <w:proofErr w:type="gramStart"/>
      <w:r>
        <w:t>df.head</w:t>
      </w:r>
      <w:proofErr w:type="spellEnd"/>
      <w:proofErr w:type="gramEnd"/>
      <w:r>
        <w:t>()</w:t>
      </w:r>
    </w:p>
    <w:p w14:paraId="68983BD8" w14:textId="77777777" w:rsidR="00D03A80" w:rsidRDefault="00D03A80" w:rsidP="00CD3D94">
      <w:pPr>
        <w:spacing w:after="0" w:line="240" w:lineRule="auto"/>
      </w:pPr>
    </w:p>
    <w:p w14:paraId="72854B4A" w14:textId="77777777" w:rsidR="00CD3D94" w:rsidRDefault="00CD3D94" w:rsidP="00CD3D94">
      <w:pPr>
        <w:spacing w:after="0" w:line="240" w:lineRule="auto"/>
      </w:pPr>
      <w:r>
        <w:t xml:space="preserve"># </w:t>
      </w:r>
      <w:proofErr w:type="gramStart"/>
      <w:r>
        <w:t>view</w:t>
      </w:r>
      <w:proofErr w:type="gramEnd"/>
      <w:r>
        <w:t xml:space="preserve"> the anomalies</w:t>
      </w:r>
    </w:p>
    <w:p w14:paraId="7EA65BC7" w14:textId="77777777" w:rsidR="00CD3D94" w:rsidRDefault="00CD3D94" w:rsidP="00CD3D94">
      <w:pPr>
        <w:spacing w:after="0" w:line="240" w:lineRule="auto"/>
      </w:pPr>
      <w:proofErr w:type="spellStart"/>
      <w:r>
        <w:t>df</w:t>
      </w:r>
      <w:proofErr w:type="spellEnd"/>
      <w:r>
        <w:t>[</w:t>
      </w:r>
      <w:proofErr w:type="spellStart"/>
      <w:r>
        <w:t>df</w:t>
      </w:r>
      <w:proofErr w:type="spellEnd"/>
      <w:r>
        <w:t>['</w:t>
      </w:r>
      <w:proofErr w:type="spellStart"/>
      <w:r>
        <w:t>anomaly_dbscan</w:t>
      </w:r>
      <w:proofErr w:type="spellEnd"/>
      <w:r>
        <w:t>'] == -1]</w:t>
      </w:r>
    </w:p>
    <w:p w14:paraId="56E357EC" w14:textId="77777777" w:rsidR="00601A8D" w:rsidRDefault="00601A8D" w:rsidP="00CD3D94">
      <w:pPr>
        <w:spacing w:after="0" w:line="240" w:lineRule="auto"/>
      </w:pPr>
    </w:p>
    <w:p w14:paraId="7F7EFB80" w14:textId="5A0D9A3F" w:rsidR="00CD3D94" w:rsidRDefault="00CD3D94" w:rsidP="00CD3D94">
      <w:pPr>
        <w:spacing w:after="0" w:line="240" w:lineRule="auto"/>
      </w:pPr>
      <w:r>
        <w:t xml:space="preserve"># </w:t>
      </w:r>
      <w:proofErr w:type="gramStart"/>
      <w:r>
        <w:t>visualize</w:t>
      </w:r>
      <w:proofErr w:type="gramEnd"/>
      <w:r>
        <w:t xml:space="preserve"> the anomalies</w:t>
      </w:r>
    </w:p>
    <w:p w14:paraId="45835037" w14:textId="77777777" w:rsidR="00CD3D94" w:rsidRDefault="00CD3D94" w:rsidP="00CD3D94">
      <w:pPr>
        <w:spacing w:after="0" w:line="240" w:lineRule="auto"/>
      </w:pPr>
      <w:proofErr w:type="spellStart"/>
      <w:proofErr w:type="gramStart"/>
      <w:r>
        <w:t>sns.pairplot</w:t>
      </w:r>
      <w:proofErr w:type="spellEnd"/>
      <w:proofErr w:type="gramEnd"/>
      <w:r>
        <w:t>(</w:t>
      </w:r>
      <w:proofErr w:type="spellStart"/>
      <w:r>
        <w:t>df.drop</w:t>
      </w:r>
      <w:proofErr w:type="spellEnd"/>
      <w:r>
        <w:t>(['anomaly', 'anomaly2'], axis=1), hue='</w:t>
      </w:r>
      <w:proofErr w:type="spellStart"/>
      <w:r>
        <w:t>anomaly_dbscan</w:t>
      </w:r>
      <w:proofErr w:type="spellEnd"/>
      <w:r>
        <w:t>', palette='bright', height=2);</w:t>
      </w:r>
    </w:p>
    <w:p w14:paraId="20B2B33A" w14:textId="77777777" w:rsidR="00601A8D" w:rsidRDefault="00601A8D" w:rsidP="00CD3D94">
      <w:pPr>
        <w:spacing w:after="0" w:line="240" w:lineRule="auto"/>
      </w:pPr>
    </w:p>
    <w:p w14:paraId="5021A643" w14:textId="6AB0EE4B" w:rsidR="00CD3D94" w:rsidRDefault="00CD3D94" w:rsidP="00CD3D94">
      <w:pPr>
        <w:spacing w:after="0" w:line="240" w:lineRule="auto"/>
      </w:pPr>
      <w:r>
        <w:t xml:space="preserve"># </w:t>
      </w:r>
      <w:proofErr w:type="gramStart"/>
      <w:r>
        <w:t>view</w:t>
      </w:r>
      <w:proofErr w:type="gramEnd"/>
      <w:r>
        <w:t xml:space="preserve"> the number of data points in each cluster</w:t>
      </w:r>
    </w:p>
    <w:p w14:paraId="35F44A02" w14:textId="77777777" w:rsidR="00CD3D94" w:rsidRDefault="00CD3D94" w:rsidP="00CD3D94">
      <w:pPr>
        <w:spacing w:after="0" w:line="240" w:lineRule="auto"/>
      </w:pPr>
      <w:proofErr w:type="spellStart"/>
      <w:proofErr w:type="gramStart"/>
      <w:r>
        <w:t>df.anomaly</w:t>
      </w:r>
      <w:proofErr w:type="gramEnd"/>
      <w:r>
        <w:t>_dbscan.value_counts</w:t>
      </w:r>
      <w:proofErr w:type="spellEnd"/>
      <w:r>
        <w:t>()</w:t>
      </w:r>
    </w:p>
    <w:p w14:paraId="7A6A500E" w14:textId="77777777" w:rsidR="00CD3D94" w:rsidRDefault="00CD3D94" w:rsidP="00CD3D94">
      <w:pPr>
        <w:spacing w:after="0" w:line="240" w:lineRule="auto"/>
      </w:pPr>
      <w:r>
        <w:t xml:space="preserve">    </w:t>
      </w:r>
      <w:proofErr w:type="spellStart"/>
      <w:r>
        <w:t>anomaly_dbscan</w:t>
      </w:r>
      <w:proofErr w:type="spellEnd"/>
    </w:p>
    <w:p w14:paraId="5B8E2218" w14:textId="77777777" w:rsidR="00CD3D94" w:rsidRDefault="00CD3D94" w:rsidP="00CD3D94">
      <w:pPr>
        <w:spacing w:after="0" w:line="240" w:lineRule="auto"/>
      </w:pPr>
      <w:r>
        <w:t xml:space="preserve">     0    971</w:t>
      </w:r>
    </w:p>
    <w:p w14:paraId="76BEDA0B" w14:textId="77777777" w:rsidR="00CD3D94" w:rsidRDefault="00CD3D94" w:rsidP="00CD3D94">
      <w:pPr>
        <w:spacing w:after="0" w:line="240" w:lineRule="auto"/>
      </w:pPr>
      <w:r>
        <w:t xml:space="preserve">    -1      7</w:t>
      </w:r>
    </w:p>
    <w:p w14:paraId="12BFC458" w14:textId="77777777" w:rsidR="00CD3D94" w:rsidRDefault="00CD3D94" w:rsidP="00CD3D94">
      <w:pPr>
        <w:spacing w:after="0" w:line="240" w:lineRule="auto"/>
      </w:pPr>
      <w:r>
        <w:t xml:space="preserve">     1      2</w:t>
      </w:r>
    </w:p>
    <w:p w14:paraId="33FE3A0C" w14:textId="77777777" w:rsidR="00601A8D" w:rsidRDefault="00CD3D94" w:rsidP="00CD3D94">
      <w:pPr>
        <w:spacing w:after="0" w:line="240" w:lineRule="auto"/>
      </w:pPr>
      <w:r>
        <w:t xml:space="preserve">    Name: count, </w:t>
      </w:r>
      <w:proofErr w:type="spellStart"/>
      <w:r>
        <w:t>dtype</w:t>
      </w:r>
      <w:proofErr w:type="spellEnd"/>
      <w:r>
        <w:t>: int64</w:t>
      </w:r>
    </w:p>
    <w:sectPr w:rsidR="00601A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624F85"/>
    <w:multiLevelType w:val="hybridMultilevel"/>
    <w:tmpl w:val="A92C6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4B070A"/>
    <w:multiLevelType w:val="hybridMultilevel"/>
    <w:tmpl w:val="5E8C99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72167F"/>
    <w:multiLevelType w:val="hybridMultilevel"/>
    <w:tmpl w:val="623E7D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113004"/>
    <w:multiLevelType w:val="hybridMultilevel"/>
    <w:tmpl w:val="AB427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F549C8"/>
    <w:multiLevelType w:val="hybridMultilevel"/>
    <w:tmpl w:val="617E8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FC6AE6"/>
    <w:multiLevelType w:val="hybridMultilevel"/>
    <w:tmpl w:val="E87A5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60641E"/>
    <w:multiLevelType w:val="hybridMultilevel"/>
    <w:tmpl w:val="55B0D4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B5402F"/>
    <w:multiLevelType w:val="hybridMultilevel"/>
    <w:tmpl w:val="36165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941251"/>
    <w:multiLevelType w:val="hybridMultilevel"/>
    <w:tmpl w:val="D84EA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E54E94"/>
    <w:multiLevelType w:val="hybridMultilevel"/>
    <w:tmpl w:val="97868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4966C9"/>
    <w:multiLevelType w:val="hybridMultilevel"/>
    <w:tmpl w:val="DA80E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6036C9"/>
    <w:multiLevelType w:val="hybridMultilevel"/>
    <w:tmpl w:val="17BCD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F16FA3"/>
    <w:multiLevelType w:val="hybridMultilevel"/>
    <w:tmpl w:val="206C3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8C3072"/>
    <w:multiLevelType w:val="hybridMultilevel"/>
    <w:tmpl w:val="989AF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E3600D"/>
    <w:multiLevelType w:val="hybridMultilevel"/>
    <w:tmpl w:val="301E7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1E1BAF"/>
    <w:multiLevelType w:val="hybridMultilevel"/>
    <w:tmpl w:val="244A6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D225A4"/>
    <w:multiLevelType w:val="hybridMultilevel"/>
    <w:tmpl w:val="676E5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6626654">
    <w:abstractNumId w:val="6"/>
  </w:num>
  <w:num w:numId="2" w16cid:durableId="501746948">
    <w:abstractNumId w:val="14"/>
  </w:num>
  <w:num w:numId="3" w16cid:durableId="1148863087">
    <w:abstractNumId w:val="9"/>
  </w:num>
  <w:num w:numId="4" w16cid:durableId="813989568">
    <w:abstractNumId w:val="12"/>
  </w:num>
  <w:num w:numId="5" w16cid:durableId="252737776">
    <w:abstractNumId w:val="11"/>
  </w:num>
  <w:num w:numId="6" w16cid:durableId="1162116099">
    <w:abstractNumId w:val="8"/>
  </w:num>
  <w:num w:numId="7" w16cid:durableId="1043868809">
    <w:abstractNumId w:val="7"/>
  </w:num>
  <w:num w:numId="8" w16cid:durableId="19085852">
    <w:abstractNumId w:val="16"/>
  </w:num>
  <w:num w:numId="9" w16cid:durableId="1261183418">
    <w:abstractNumId w:val="1"/>
  </w:num>
  <w:num w:numId="10" w16cid:durableId="2032602498">
    <w:abstractNumId w:val="15"/>
  </w:num>
  <w:num w:numId="11" w16cid:durableId="2079671885">
    <w:abstractNumId w:val="4"/>
  </w:num>
  <w:num w:numId="12" w16cid:durableId="368334854">
    <w:abstractNumId w:val="2"/>
  </w:num>
  <w:num w:numId="13" w16cid:durableId="1433626461">
    <w:abstractNumId w:val="0"/>
  </w:num>
  <w:num w:numId="14" w16cid:durableId="580452972">
    <w:abstractNumId w:val="3"/>
  </w:num>
  <w:num w:numId="15" w16cid:durableId="706610011">
    <w:abstractNumId w:val="10"/>
  </w:num>
  <w:num w:numId="16" w16cid:durableId="1753117212">
    <w:abstractNumId w:val="13"/>
  </w:num>
  <w:num w:numId="17" w16cid:durableId="28581747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22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zMzc2MzAwMTQ2MzdQ0lEKTi0uzszPAykwMqkFAGSsv5AtAAAA"/>
  </w:docVars>
  <w:rsids>
    <w:rsidRoot w:val="00507A9F"/>
    <w:rsid w:val="000025B0"/>
    <w:rsid w:val="00002E3B"/>
    <w:rsid w:val="000069AA"/>
    <w:rsid w:val="000110DA"/>
    <w:rsid w:val="000150F0"/>
    <w:rsid w:val="00021BF4"/>
    <w:rsid w:val="0002550C"/>
    <w:rsid w:val="000331FF"/>
    <w:rsid w:val="00037749"/>
    <w:rsid w:val="00042A62"/>
    <w:rsid w:val="00050E13"/>
    <w:rsid w:val="0005187D"/>
    <w:rsid w:val="00057843"/>
    <w:rsid w:val="0007077D"/>
    <w:rsid w:val="00070E88"/>
    <w:rsid w:val="00071AB7"/>
    <w:rsid w:val="00084454"/>
    <w:rsid w:val="000909BA"/>
    <w:rsid w:val="00096451"/>
    <w:rsid w:val="000A3AB7"/>
    <w:rsid w:val="000A3B78"/>
    <w:rsid w:val="000A5ECA"/>
    <w:rsid w:val="000B2E7A"/>
    <w:rsid w:val="000B5299"/>
    <w:rsid w:val="000B564D"/>
    <w:rsid w:val="000B6642"/>
    <w:rsid w:val="000B7234"/>
    <w:rsid w:val="000C1111"/>
    <w:rsid w:val="000C6C9F"/>
    <w:rsid w:val="000D31BE"/>
    <w:rsid w:val="000D4EC6"/>
    <w:rsid w:val="000D7F5E"/>
    <w:rsid w:val="000E02F5"/>
    <w:rsid w:val="000E1C8B"/>
    <w:rsid w:val="000F34F5"/>
    <w:rsid w:val="00100A56"/>
    <w:rsid w:val="00100A9D"/>
    <w:rsid w:val="001037FE"/>
    <w:rsid w:val="00112349"/>
    <w:rsid w:val="0011648F"/>
    <w:rsid w:val="001166CB"/>
    <w:rsid w:val="00120E0E"/>
    <w:rsid w:val="00124D8B"/>
    <w:rsid w:val="0014271E"/>
    <w:rsid w:val="00144237"/>
    <w:rsid w:val="00147462"/>
    <w:rsid w:val="00147D6D"/>
    <w:rsid w:val="00150895"/>
    <w:rsid w:val="00156C70"/>
    <w:rsid w:val="001617C9"/>
    <w:rsid w:val="001654EB"/>
    <w:rsid w:val="00165607"/>
    <w:rsid w:val="001669E1"/>
    <w:rsid w:val="001771C9"/>
    <w:rsid w:val="001773C0"/>
    <w:rsid w:val="0018111E"/>
    <w:rsid w:val="00192784"/>
    <w:rsid w:val="00192D09"/>
    <w:rsid w:val="001A1840"/>
    <w:rsid w:val="001A524E"/>
    <w:rsid w:val="001A530C"/>
    <w:rsid w:val="001A747F"/>
    <w:rsid w:val="001B2532"/>
    <w:rsid w:val="001B59A7"/>
    <w:rsid w:val="001C2295"/>
    <w:rsid w:val="001D08A6"/>
    <w:rsid w:val="001D3234"/>
    <w:rsid w:val="001E08D5"/>
    <w:rsid w:val="001E6D86"/>
    <w:rsid w:val="001F13C9"/>
    <w:rsid w:val="001F29B3"/>
    <w:rsid w:val="001F2F92"/>
    <w:rsid w:val="00202B6A"/>
    <w:rsid w:val="0020552E"/>
    <w:rsid w:val="00207C50"/>
    <w:rsid w:val="00212D75"/>
    <w:rsid w:val="002159FB"/>
    <w:rsid w:val="00216DB1"/>
    <w:rsid w:val="00221DAE"/>
    <w:rsid w:val="00225478"/>
    <w:rsid w:val="00230728"/>
    <w:rsid w:val="00232AC9"/>
    <w:rsid w:val="00233774"/>
    <w:rsid w:val="00233904"/>
    <w:rsid w:val="00233AFE"/>
    <w:rsid w:val="00236581"/>
    <w:rsid w:val="00246DD4"/>
    <w:rsid w:val="002506CA"/>
    <w:rsid w:val="0025147E"/>
    <w:rsid w:val="0026199D"/>
    <w:rsid w:val="00263E8A"/>
    <w:rsid w:val="002704CD"/>
    <w:rsid w:val="00273A84"/>
    <w:rsid w:val="00277BD8"/>
    <w:rsid w:val="00283468"/>
    <w:rsid w:val="00291247"/>
    <w:rsid w:val="00291D77"/>
    <w:rsid w:val="00292B78"/>
    <w:rsid w:val="002A1571"/>
    <w:rsid w:val="002A4905"/>
    <w:rsid w:val="002A63CF"/>
    <w:rsid w:val="002A6895"/>
    <w:rsid w:val="002B0177"/>
    <w:rsid w:val="002B5D7F"/>
    <w:rsid w:val="002C0F84"/>
    <w:rsid w:val="002C1E40"/>
    <w:rsid w:val="002C3CD7"/>
    <w:rsid w:val="002C5F1D"/>
    <w:rsid w:val="002C6215"/>
    <w:rsid w:val="002D129E"/>
    <w:rsid w:val="002D16DD"/>
    <w:rsid w:val="002D2EB9"/>
    <w:rsid w:val="002D70C4"/>
    <w:rsid w:val="002E00E8"/>
    <w:rsid w:val="002E6E90"/>
    <w:rsid w:val="002F0C93"/>
    <w:rsid w:val="002F1A6B"/>
    <w:rsid w:val="002F6FAB"/>
    <w:rsid w:val="0030112B"/>
    <w:rsid w:val="00307CA7"/>
    <w:rsid w:val="00320792"/>
    <w:rsid w:val="00324B68"/>
    <w:rsid w:val="00336BD1"/>
    <w:rsid w:val="00342935"/>
    <w:rsid w:val="003456E8"/>
    <w:rsid w:val="00351968"/>
    <w:rsid w:val="00354524"/>
    <w:rsid w:val="00361ED8"/>
    <w:rsid w:val="00366FA5"/>
    <w:rsid w:val="00382633"/>
    <w:rsid w:val="00386460"/>
    <w:rsid w:val="003946C6"/>
    <w:rsid w:val="00394CDD"/>
    <w:rsid w:val="003A189A"/>
    <w:rsid w:val="003A748B"/>
    <w:rsid w:val="003B0EA8"/>
    <w:rsid w:val="003B217C"/>
    <w:rsid w:val="003B7064"/>
    <w:rsid w:val="003C54DF"/>
    <w:rsid w:val="003D0CD7"/>
    <w:rsid w:val="003D1C5E"/>
    <w:rsid w:val="003D4865"/>
    <w:rsid w:val="003E2472"/>
    <w:rsid w:val="003E4133"/>
    <w:rsid w:val="003E705A"/>
    <w:rsid w:val="003F2860"/>
    <w:rsid w:val="003F4637"/>
    <w:rsid w:val="003F5037"/>
    <w:rsid w:val="003F6363"/>
    <w:rsid w:val="00404720"/>
    <w:rsid w:val="004063BB"/>
    <w:rsid w:val="00407A65"/>
    <w:rsid w:val="00417B19"/>
    <w:rsid w:val="004209E8"/>
    <w:rsid w:val="00421C6E"/>
    <w:rsid w:val="0042618B"/>
    <w:rsid w:val="004306BE"/>
    <w:rsid w:val="0043525E"/>
    <w:rsid w:val="00441049"/>
    <w:rsid w:val="00441482"/>
    <w:rsid w:val="004458B0"/>
    <w:rsid w:val="004470E8"/>
    <w:rsid w:val="00447DD3"/>
    <w:rsid w:val="0045115F"/>
    <w:rsid w:val="00452A06"/>
    <w:rsid w:val="00453102"/>
    <w:rsid w:val="004552AE"/>
    <w:rsid w:val="00460E38"/>
    <w:rsid w:val="0047070C"/>
    <w:rsid w:val="004752C1"/>
    <w:rsid w:val="00483EE2"/>
    <w:rsid w:val="004845B1"/>
    <w:rsid w:val="0049200D"/>
    <w:rsid w:val="004959DF"/>
    <w:rsid w:val="00495FC2"/>
    <w:rsid w:val="004A2F2A"/>
    <w:rsid w:val="004A4734"/>
    <w:rsid w:val="004A6879"/>
    <w:rsid w:val="004A6B0D"/>
    <w:rsid w:val="004A7FD0"/>
    <w:rsid w:val="004B34D7"/>
    <w:rsid w:val="004B36C2"/>
    <w:rsid w:val="004B48E3"/>
    <w:rsid w:val="004B714F"/>
    <w:rsid w:val="004C0122"/>
    <w:rsid w:val="004C1693"/>
    <w:rsid w:val="004C7428"/>
    <w:rsid w:val="004D0AAC"/>
    <w:rsid w:val="004D3935"/>
    <w:rsid w:val="004E28F6"/>
    <w:rsid w:val="004E787F"/>
    <w:rsid w:val="004F12D0"/>
    <w:rsid w:val="004F431C"/>
    <w:rsid w:val="00505BC3"/>
    <w:rsid w:val="00505D15"/>
    <w:rsid w:val="00506921"/>
    <w:rsid w:val="00507A9F"/>
    <w:rsid w:val="0052281D"/>
    <w:rsid w:val="00522FD6"/>
    <w:rsid w:val="00525057"/>
    <w:rsid w:val="00527A4D"/>
    <w:rsid w:val="00527D72"/>
    <w:rsid w:val="00540145"/>
    <w:rsid w:val="00543FF1"/>
    <w:rsid w:val="00544DB0"/>
    <w:rsid w:val="005464AA"/>
    <w:rsid w:val="00562B67"/>
    <w:rsid w:val="00566254"/>
    <w:rsid w:val="005701EF"/>
    <w:rsid w:val="00576256"/>
    <w:rsid w:val="0058149A"/>
    <w:rsid w:val="0059196C"/>
    <w:rsid w:val="00593D47"/>
    <w:rsid w:val="00594528"/>
    <w:rsid w:val="005A2826"/>
    <w:rsid w:val="005A3FBD"/>
    <w:rsid w:val="005A6B5A"/>
    <w:rsid w:val="005B0753"/>
    <w:rsid w:val="005C2D2B"/>
    <w:rsid w:val="005C2E09"/>
    <w:rsid w:val="005D6709"/>
    <w:rsid w:val="005E7442"/>
    <w:rsid w:val="005F1A4D"/>
    <w:rsid w:val="005F7C3A"/>
    <w:rsid w:val="00601A8D"/>
    <w:rsid w:val="00604CA4"/>
    <w:rsid w:val="00613C86"/>
    <w:rsid w:val="00624854"/>
    <w:rsid w:val="00627C8D"/>
    <w:rsid w:val="00630556"/>
    <w:rsid w:val="006350D4"/>
    <w:rsid w:val="006370D0"/>
    <w:rsid w:val="0063751F"/>
    <w:rsid w:val="00637B2E"/>
    <w:rsid w:val="006442F2"/>
    <w:rsid w:val="00645339"/>
    <w:rsid w:val="00646EFD"/>
    <w:rsid w:val="006514FB"/>
    <w:rsid w:val="00661CF5"/>
    <w:rsid w:val="00662580"/>
    <w:rsid w:val="006631E7"/>
    <w:rsid w:val="00666B1C"/>
    <w:rsid w:val="00672209"/>
    <w:rsid w:val="00673A51"/>
    <w:rsid w:val="00674C6C"/>
    <w:rsid w:val="006822F8"/>
    <w:rsid w:val="0069781B"/>
    <w:rsid w:val="006B080F"/>
    <w:rsid w:val="006B2A40"/>
    <w:rsid w:val="006B3EF3"/>
    <w:rsid w:val="006B669B"/>
    <w:rsid w:val="006B6B91"/>
    <w:rsid w:val="006C0F27"/>
    <w:rsid w:val="006C2579"/>
    <w:rsid w:val="006C2F70"/>
    <w:rsid w:val="006C3B7A"/>
    <w:rsid w:val="006C6969"/>
    <w:rsid w:val="006C7297"/>
    <w:rsid w:val="006C7A0C"/>
    <w:rsid w:val="006D2D2D"/>
    <w:rsid w:val="006E1535"/>
    <w:rsid w:val="006E286B"/>
    <w:rsid w:val="006E58EC"/>
    <w:rsid w:val="006E59B7"/>
    <w:rsid w:val="006F38F3"/>
    <w:rsid w:val="0070148A"/>
    <w:rsid w:val="007038CF"/>
    <w:rsid w:val="007043EA"/>
    <w:rsid w:val="00707768"/>
    <w:rsid w:val="00714B15"/>
    <w:rsid w:val="007152CB"/>
    <w:rsid w:val="00716580"/>
    <w:rsid w:val="00717378"/>
    <w:rsid w:val="0072408A"/>
    <w:rsid w:val="00726395"/>
    <w:rsid w:val="00727489"/>
    <w:rsid w:val="007307DB"/>
    <w:rsid w:val="00733042"/>
    <w:rsid w:val="00735AB1"/>
    <w:rsid w:val="007414EB"/>
    <w:rsid w:val="00745611"/>
    <w:rsid w:val="00750635"/>
    <w:rsid w:val="00751997"/>
    <w:rsid w:val="00752D71"/>
    <w:rsid w:val="00754DAF"/>
    <w:rsid w:val="00755EC3"/>
    <w:rsid w:val="00756184"/>
    <w:rsid w:val="00757897"/>
    <w:rsid w:val="00764231"/>
    <w:rsid w:val="00765982"/>
    <w:rsid w:val="00775536"/>
    <w:rsid w:val="00775643"/>
    <w:rsid w:val="00776642"/>
    <w:rsid w:val="0078731F"/>
    <w:rsid w:val="00796BA5"/>
    <w:rsid w:val="00797DBE"/>
    <w:rsid w:val="007A6D20"/>
    <w:rsid w:val="007B1CAD"/>
    <w:rsid w:val="007B51AC"/>
    <w:rsid w:val="007C0364"/>
    <w:rsid w:val="007C1616"/>
    <w:rsid w:val="007C1B6C"/>
    <w:rsid w:val="007C33D3"/>
    <w:rsid w:val="007C3A26"/>
    <w:rsid w:val="007C4941"/>
    <w:rsid w:val="007C6A4A"/>
    <w:rsid w:val="007C7C19"/>
    <w:rsid w:val="007D1E6C"/>
    <w:rsid w:val="007D2103"/>
    <w:rsid w:val="007D2D0A"/>
    <w:rsid w:val="007D5F23"/>
    <w:rsid w:val="007E61F9"/>
    <w:rsid w:val="007F052B"/>
    <w:rsid w:val="007F1979"/>
    <w:rsid w:val="007F1CB0"/>
    <w:rsid w:val="007F2918"/>
    <w:rsid w:val="007F319F"/>
    <w:rsid w:val="007F65E0"/>
    <w:rsid w:val="00801442"/>
    <w:rsid w:val="008048AA"/>
    <w:rsid w:val="0081289B"/>
    <w:rsid w:val="00824C6F"/>
    <w:rsid w:val="008264E1"/>
    <w:rsid w:val="00830CAF"/>
    <w:rsid w:val="008371E0"/>
    <w:rsid w:val="0084084B"/>
    <w:rsid w:val="0084180D"/>
    <w:rsid w:val="00845313"/>
    <w:rsid w:val="008539CA"/>
    <w:rsid w:val="0086083A"/>
    <w:rsid w:val="00861198"/>
    <w:rsid w:val="00862E85"/>
    <w:rsid w:val="00865899"/>
    <w:rsid w:val="00867E52"/>
    <w:rsid w:val="00880EE1"/>
    <w:rsid w:val="00891923"/>
    <w:rsid w:val="0089274B"/>
    <w:rsid w:val="00897E62"/>
    <w:rsid w:val="008A12B4"/>
    <w:rsid w:val="008A403B"/>
    <w:rsid w:val="008B3E41"/>
    <w:rsid w:val="008C2D9F"/>
    <w:rsid w:val="008C3949"/>
    <w:rsid w:val="008C3B0E"/>
    <w:rsid w:val="008C4156"/>
    <w:rsid w:val="008C725D"/>
    <w:rsid w:val="008C7C91"/>
    <w:rsid w:val="008D090D"/>
    <w:rsid w:val="008D1D05"/>
    <w:rsid w:val="008D308E"/>
    <w:rsid w:val="008D4ACF"/>
    <w:rsid w:val="008E0C4E"/>
    <w:rsid w:val="008E11D8"/>
    <w:rsid w:val="008E3148"/>
    <w:rsid w:val="008E5906"/>
    <w:rsid w:val="008E5E57"/>
    <w:rsid w:val="008F08CE"/>
    <w:rsid w:val="008F24CD"/>
    <w:rsid w:val="008F2AE6"/>
    <w:rsid w:val="008F4561"/>
    <w:rsid w:val="008F5412"/>
    <w:rsid w:val="008F573F"/>
    <w:rsid w:val="008F58F0"/>
    <w:rsid w:val="00902E47"/>
    <w:rsid w:val="00904169"/>
    <w:rsid w:val="00912299"/>
    <w:rsid w:val="00913A56"/>
    <w:rsid w:val="009152FE"/>
    <w:rsid w:val="00917713"/>
    <w:rsid w:val="00923113"/>
    <w:rsid w:val="0092493F"/>
    <w:rsid w:val="00926CFE"/>
    <w:rsid w:val="009301F2"/>
    <w:rsid w:val="00935EE4"/>
    <w:rsid w:val="00940521"/>
    <w:rsid w:val="00942417"/>
    <w:rsid w:val="00944A11"/>
    <w:rsid w:val="00945874"/>
    <w:rsid w:val="0095520B"/>
    <w:rsid w:val="00961FFF"/>
    <w:rsid w:val="00962A85"/>
    <w:rsid w:val="009632B6"/>
    <w:rsid w:val="009710E6"/>
    <w:rsid w:val="00971524"/>
    <w:rsid w:val="00980902"/>
    <w:rsid w:val="009844CB"/>
    <w:rsid w:val="00986575"/>
    <w:rsid w:val="00986577"/>
    <w:rsid w:val="00993782"/>
    <w:rsid w:val="00995708"/>
    <w:rsid w:val="0099756F"/>
    <w:rsid w:val="009A454A"/>
    <w:rsid w:val="009A6BC4"/>
    <w:rsid w:val="009B3635"/>
    <w:rsid w:val="009B543B"/>
    <w:rsid w:val="009C053A"/>
    <w:rsid w:val="009C481F"/>
    <w:rsid w:val="009D0306"/>
    <w:rsid w:val="009D0A13"/>
    <w:rsid w:val="009D51B1"/>
    <w:rsid w:val="009D5AB7"/>
    <w:rsid w:val="009E4382"/>
    <w:rsid w:val="009E64E7"/>
    <w:rsid w:val="009F0246"/>
    <w:rsid w:val="009F0B8E"/>
    <w:rsid w:val="00A0126A"/>
    <w:rsid w:val="00A04054"/>
    <w:rsid w:val="00A06B3A"/>
    <w:rsid w:val="00A12C9F"/>
    <w:rsid w:val="00A24216"/>
    <w:rsid w:val="00A24B6C"/>
    <w:rsid w:val="00A251CD"/>
    <w:rsid w:val="00A32A0A"/>
    <w:rsid w:val="00A441D8"/>
    <w:rsid w:val="00A44A88"/>
    <w:rsid w:val="00A465A7"/>
    <w:rsid w:val="00A50854"/>
    <w:rsid w:val="00A527A8"/>
    <w:rsid w:val="00A53260"/>
    <w:rsid w:val="00A54D8B"/>
    <w:rsid w:val="00A54E28"/>
    <w:rsid w:val="00A55DEE"/>
    <w:rsid w:val="00A635C7"/>
    <w:rsid w:val="00A65A3F"/>
    <w:rsid w:val="00A6692B"/>
    <w:rsid w:val="00A701D4"/>
    <w:rsid w:val="00A711DE"/>
    <w:rsid w:val="00A73D6B"/>
    <w:rsid w:val="00A758CF"/>
    <w:rsid w:val="00A765EA"/>
    <w:rsid w:val="00A766F9"/>
    <w:rsid w:val="00A97F0B"/>
    <w:rsid w:val="00AA190C"/>
    <w:rsid w:val="00AA33CD"/>
    <w:rsid w:val="00AA389A"/>
    <w:rsid w:val="00AA62D3"/>
    <w:rsid w:val="00AB1F84"/>
    <w:rsid w:val="00AC0E23"/>
    <w:rsid w:val="00AC22E8"/>
    <w:rsid w:val="00AC7B15"/>
    <w:rsid w:val="00AC7F03"/>
    <w:rsid w:val="00AD1FB7"/>
    <w:rsid w:val="00AD3314"/>
    <w:rsid w:val="00AE240F"/>
    <w:rsid w:val="00AE4DAD"/>
    <w:rsid w:val="00B0495C"/>
    <w:rsid w:val="00B05175"/>
    <w:rsid w:val="00B13AF8"/>
    <w:rsid w:val="00B207A9"/>
    <w:rsid w:val="00B20DBB"/>
    <w:rsid w:val="00B4012F"/>
    <w:rsid w:val="00B45131"/>
    <w:rsid w:val="00B45BCD"/>
    <w:rsid w:val="00B465B8"/>
    <w:rsid w:val="00B50F99"/>
    <w:rsid w:val="00B53431"/>
    <w:rsid w:val="00B54960"/>
    <w:rsid w:val="00B56F70"/>
    <w:rsid w:val="00B60070"/>
    <w:rsid w:val="00B6393D"/>
    <w:rsid w:val="00B65832"/>
    <w:rsid w:val="00B66BCB"/>
    <w:rsid w:val="00B72B8B"/>
    <w:rsid w:val="00B7311B"/>
    <w:rsid w:val="00B80A11"/>
    <w:rsid w:val="00B80DD2"/>
    <w:rsid w:val="00B8149A"/>
    <w:rsid w:val="00B82D28"/>
    <w:rsid w:val="00B92471"/>
    <w:rsid w:val="00B92CC3"/>
    <w:rsid w:val="00B93131"/>
    <w:rsid w:val="00B939CE"/>
    <w:rsid w:val="00B96033"/>
    <w:rsid w:val="00B971F3"/>
    <w:rsid w:val="00BA09CF"/>
    <w:rsid w:val="00BA115D"/>
    <w:rsid w:val="00BA2F63"/>
    <w:rsid w:val="00BB1E7D"/>
    <w:rsid w:val="00BB2DAF"/>
    <w:rsid w:val="00BB529E"/>
    <w:rsid w:val="00BB7545"/>
    <w:rsid w:val="00BB7EEA"/>
    <w:rsid w:val="00BC20F0"/>
    <w:rsid w:val="00BC2222"/>
    <w:rsid w:val="00BC3C9D"/>
    <w:rsid w:val="00BC5F06"/>
    <w:rsid w:val="00BD05DC"/>
    <w:rsid w:val="00BD1052"/>
    <w:rsid w:val="00BD4DB9"/>
    <w:rsid w:val="00BD4F4A"/>
    <w:rsid w:val="00BD6894"/>
    <w:rsid w:val="00BE014D"/>
    <w:rsid w:val="00BE4C85"/>
    <w:rsid w:val="00BE760F"/>
    <w:rsid w:val="00BF280D"/>
    <w:rsid w:val="00C00349"/>
    <w:rsid w:val="00C04616"/>
    <w:rsid w:val="00C06908"/>
    <w:rsid w:val="00C11560"/>
    <w:rsid w:val="00C1568B"/>
    <w:rsid w:val="00C166C5"/>
    <w:rsid w:val="00C239FF"/>
    <w:rsid w:val="00C258B6"/>
    <w:rsid w:val="00C31366"/>
    <w:rsid w:val="00C3346A"/>
    <w:rsid w:val="00C4121B"/>
    <w:rsid w:val="00C428AA"/>
    <w:rsid w:val="00C4448E"/>
    <w:rsid w:val="00C47EFE"/>
    <w:rsid w:val="00C53627"/>
    <w:rsid w:val="00C616EB"/>
    <w:rsid w:val="00C66B06"/>
    <w:rsid w:val="00C7169A"/>
    <w:rsid w:val="00C734D8"/>
    <w:rsid w:val="00C7403B"/>
    <w:rsid w:val="00C75DDA"/>
    <w:rsid w:val="00C81486"/>
    <w:rsid w:val="00C84B08"/>
    <w:rsid w:val="00C852AB"/>
    <w:rsid w:val="00C907D9"/>
    <w:rsid w:val="00C93CD6"/>
    <w:rsid w:val="00CA0659"/>
    <w:rsid w:val="00CA3635"/>
    <w:rsid w:val="00CA6693"/>
    <w:rsid w:val="00CB56AE"/>
    <w:rsid w:val="00CB6CCF"/>
    <w:rsid w:val="00CB7AD1"/>
    <w:rsid w:val="00CC1A46"/>
    <w:rsid w:val="00CC7EF6"/>
    <w:rsid w:val="00CD3834"/>
    <w:rsid w:val="00CD3BF2"/>
    <w:rsid w:val="00CD3D94"/>
    <w:rsid w:val="00CD6E39"/>
    <w:rsid w:val="00CE10CE"/>
    <w:rsid w:val="00CE6FDF"/>
    <w:rsid w:val="00CE7BF4"/>
    <w:rsid w:val="00CF43C0"/>
    <w:rsid w:val="00CF4F08"/>
    <w:rsid w:val="00D03A80"/>
    <w:rsid w:val="00D05AE8"/>
    <w:rsid w:val="00D069CA"/>
    <w:rsid w:val="00D07C9D"/>
    <w:rsid w:val="00D15E78"/>
    <w:rsid w:val="00D23E58"/>
    <w:rsid w:val="00D24DF7"/>
    <w:rsid w:val="00D269D6"/>
    <w:rsid w:val="00D34001"/>
    <w:rsid w:val="00D35878"/>
    <w:rsid w:val="00D41439"/>
    <w:rsid w:val="00D44A5C"/>
    <w:rsid w:val="00D45E79"/>
    <w:rsid w:val="00D46CE0"/>
    <w:rsid w:val="00D478A0"/>
    <w:rsid w:val="00D53D98"/>
    <w:rsid w:val="00D54E90"/>
    <w:rsid w:val="00D615B7"/>
    <w:rsid w:val="00D615C7"/>
    <w:rsid w:val="00D61BB8"/>
    <w:rsid w:val="00D63E1A"/>
    <w:rsid w:val="00D711BE"/>
    <w:rsid w:val="00D74844"/>
    <w:rsid w:val="00D76D06"/>
    <w:rsid w:val="00D83B64"/>
    <w:rsid w:val="00D85B0D"/>
    <w:rsid w:val="00D92C0E"/>
    <w:rsid w:val="00D974DE"/>
    <w:rsid w:val="00DA282F"/>
    <w:rsid w:val="00DB3FBF"/>
    <w:rsid w:val="00DB6AE7"/>
    <w:rsid w:val="00DC7131"/>
    <w:rsid w:val="00DD1419"/>
    <w:rsid w:val="00DD6A8D"/>
    <w:rsid w:val="00DE341C"/>
    <w:rsid w:val="00DE46B4"/>
    <w:rsid w:val="00DF1CA8"/>
    <w:rsid w:val="00DF2F97"/>
    <w:rsid w:val="00DF3032"/>
    <w:rsid w:val="00DF4A0D"/>
    <w:rsid w:val="00DF66D1"/>
    <w:rsid w:val="00E06A98"/>
    <w:rsid w:val="00E13EB0"/>
    <w:rsid w:val="00E17B18"/>
    <w:rsid w:val="00E3006E"/>
    <w:rsid w:val="00E3379A"/>
    <w:rsid w:val="00E341ED"/>
    <w:rsid w:val="00E354A1"/>
    <w:rsid w:val="00E36F3F"/>
    <w:rsid w:val="00E41708"/>
    <w:rsid w:val="00E45C0F"/>
    <w:rsid w:val="00E46A31"/>
    <w:rsid w:val="00E5151B"/>
    <w:rsid w:val="00E61796"/>
    <w:rsid w:val="00E6434A"/>
    <w:rsid w:val="00E6762A"/>
    <w:rsid w:val="00E676D9"/>
    <w:rsid w:val="00E7081E"/>
    <w:rsid w:val="00E743C0"/>
    <w:rsid w:val="00E83656"/>
    <w:rsid w:val="00E83EA8"/>
    <w:rsid w:val="00E87B74"/>
    <w:rsid w:val="00E91064"/>
    <w:rsid w:val="00E930D3"/>
    <w:rsid w:val="00EA6090"/>
    <w:rsid w:val="00EA7792"/>
    <w:rsid w:val="00EB31F6"/>
    <w:rsid w:val="00EB35B3"/>
    <w:rsid w:val="00EB6B06"/>
    <w:rsid w:val="00EB6DF7"/>
    <w:rsid w:val="00EC1C65"/>
    <w:rsid w:val="00ED165B"/>
    <w:rsid w:val="00ED25DB"/>
    <w:rsid w:val="00ED2F9F"/>
    <w:rsid w:val="00ED31DC"/>
    <w:rsid w:val="00ED4037"/>
    <w:rsid w:val="00ED46EC"/>
    <w:rsid w:val="00EE258D"/>
    <w:rsid w:val="00EE5677"/>
    <w:rsid w:val="00EE5BF2"/>
    <w:rsid w:val="00EE6490"/>
    <w:rsid w:val="00EE7116"/>
    <w:rsid w:val="00EF1608"/>
    <w:rsid w:val="00EF189E"/>
    <w:rsid w:val="00F06E82"/>
    <w:rsid w:val="00F1480A"/>
    <w:rsid w:val="00F224C3"/>
    <w:rsid w:val="00F23CFD"/>
    <w:rsid w:val="00F2676F"/>
    <w:rsid w:val="00F34887"/>
    <w:rsid w:val="00F3609D"/>
    <w:rsid w:val="00F370B8"/>
    <w:rsid w:val="00F40A9E"/>
    <w:rsid w:val="00F45DEB"/>
    <w:rsid w:val="00F462CD"/>
    <w:rsid w:val="00F47EC2"/>
    <w:rsid w:val="00F507F7"/>
    <w:rsid w:val="00F50DD3"/>
    <w:rsid w:val="00F514FB"/>
    <w:rsid w:val="00F5461D"/>
    <w:rsid w:val="00F57238"/>
    <w:rsid w:val="00F5785B"/>
    <w:rsid w:val="00F65C11"/>
    <w:rsid w:val="00F6791B"/>
    <w:rsid w:val="00F70CB8"/>
    <w:rsid w:val="00F712FC"/>
    <w:rsid w:val="00F73405"/>
    <w:rsid w:val="00F77373"/>
    <w:rsid w:val="00F82CE8"/>
    <w:rsid w:val="00F9126A"/>
    <w:rsid w:val="00F94181"/>
    <w:rsid w:val="00FA4D1D"/>
    <w:rsid w:val="00FA59E3"/>
    <w:rsid w:val="00FA7B69"/>
    <w:rsid w:val="00FB0CC6"/>
    <w:rsid w:val="00FB0D85"/>
    <w:rsid w:val="00FB281F"/>
    <w:rsid w:val="00FB6BCF"/>
    <w:rsid w:val="00FB7A75"/>
    <w:rsid w:val="00FC4CD5"/>
    <w:rsid w:val="00FD7794"/>
    <w:rsid w:val="00FE1D5A"/>
    <w:rsid w:val="00FE6DC6"/>
    <w:rsid w:val="00FF1834"/>
    <w:rsid w:val="00FF2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A7E250"/>
  <w15:chartTrackingRefBased/>
  <w15:docId w15:val="{FA5706F7-6CA8-4D42-B7B4-75A89A6E4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E286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505FF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E286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0505FF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B706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0505FF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E286B"/>
    <w:pPr>
      <w:keepNext/>
      <w:keepLines/>
      <w:spacing w:after="0" w:line="240" w:lineRule="auto"/>
      <w:outlineLvl w:val="3"/>
    </w:pPr>
    <w:rPr>
      <w:rFonts w:asciiTheme="majorHAnsi" w:eastAsiaTheme="majorEastAsia" w:hAnsiTheme="majorHAnsi" w:cstheme="majorBidi"/>
      <w:b/>
      <w:i/>
      <w:iCs/>
      <w:color w:val="0505F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E286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505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C111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111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E286B"/>
    <w:rPr>
      <w:rFonts w:asciiTheme="majorHAnsi" w:eastAsiaTheme="majorEastAsia" w:hAnsiTheme="majorHAnsi" w:cstheme="majorBidi"/>
      <w:b/>
      <w:color w:val="0505FF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286B"/>
    <w:rPr>
      <w:rFonts w:asciiTheme="majorHAnsi" w:eastAsiaTheme="majorEastAsia" w:hAnsiTheme="majorHAnsi" w:cstheme="majorBidi"/>
      <w:b/>
      <w:color w:val="0505FF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B7064"/>
    <w:rPr>
      <w:rFonts w:asciiTheme="majorHAnsi" w:eastAsiaTheme="majorEastAsia" w:hAnsiTheme="majorHAnsi" w:cstheme="majorBidi"/>
      <w:b/>
      <w:color w:val="0505FF"/>
      <w:sz w:val="28"/>
      <w:szCs w:val="24"/>
    </w:rPr>
  </w:style>
  <w:style w:type="paragraph" w:styleId="ListParagraph">
    <w:name w:val="List Paragraph"/>
    <w:basedOn w:val="Normal"/>
    <w:uiPriority w:val="34"/>
    <w:qFormat/>
    <w:rsid w:val="00F6791B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6E286B"/>
    <w:rPr>
      <w:rFonts w:asciiTheme="majorHAnsi" w:eastAsiaTheme="majorEastAsia" w:hAnsiTheme="majorHAnsi" w:cstheme="majorBidi"/>
      <w:b/>
      <w:i/>
      <w:iCs/>
      <w:color w:val="0505FF"/>
    </w:rPr>
  </w:style>
  <w:style w:type="character" w:styleId="PlaceholderText">
    <w:name w:val="Placeholder Text"/>
    <w:basedOn w:val="DefaultParagraphFont"/>
    <w:uiPriority w:val="99"/>
    <w:semiHidden/>
    <w:rsid w:val="00961FFF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9"/>
    <w:rsid w:val="006E286B"/>
    <w:rPr>
      <w:rFonts w:asciiTheme="majorHAnsi" w:eastAsiaTheme="majorEastAsia" w:hAnsiTheme="majorHAnsi" w:cstheme="majorBidi"/>
      <w:color w:val="0505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8998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3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26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EC6D6C-73EB-400A-85C3-A182996576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750</Words>
  <Characters>427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Murray</dc:creator>
  <cp:keywords/>
  <dc:description/>
  <cp:lastModifiedBy>Craig Murray</cp:lastModifiedBy>
  <cp:revision>4</cp:revision>
  <cp:lastPrinted>2024-05-03T12:26:00Z</cp:lastPrinted>
  <dcterms:created xsi:type="dcterms:W3CDTF">2024-05-16T01:19:00Z</dcterms:created>
  <dcterms:modified xsi:type="dcterms:W3CDTF">2024-05-17T02:30:00Z</dcterms:modified>
</cp:coreProperties>
</file>